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0"/>
        <w:gridCol w:w="386"/>
        <w:gridCol w:w="496"/>
        <w:gridCol w:w="518"/>
        <w:gridCol w:w="484"/>
        <w:gridCol w:w="940"/>
        <w:gridCol w:w="472"/>
        <w:gridCol w:w="152"/>
        <w:gridCol w:w="832"/>
        <w:gridCol w:w="983"/>
        <w:gridCol w:w="424"/>
        <w:gridCol w:w="1124"/>
        <w:gridCol w:w="284"/>
        <w:gridCol w:w="132"/>
        <w:gridCol w:w="1063"/>
      </w:tblGrid>
      <w:tr w:rsidR="005A11E4" w:rsidRPr="00987328" w14:paraId="605D34DD" w14:textId="77777777" w:rsidTr="00B71733">
        <w:tc>
          <w:tcPr>
            <w:tcW w:w="969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987328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123C40" w:rsidRPr="00987328" w14:paraId="36413FBF" w14:textId="77777777" w:rsidTr="00123C40">
        <w:tc>
          <w:tcPr>
            <w:tcW w:w="1786" w:type="dxa"/>
            <w:gridSpan w:val="2"/>
          </w:tcPr>
          <w:p w14:paraId="72C1DC59" w14:textId="77777777" w:rsidR="00123C40" w:rsidRPr="00987328" w:rsidRDefault="00123C40" w:rsidP="00123C4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203A40D" w:rsidR="00123C40" w:rsidRPr="00987328" w:rsidRDefault="00123C40" w:rsidP="00123C4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NGLEŠKA STROKOVNA LOGISTIČNA TERMINOLOGIJA IN SPORAZUMEVANJE 1 </w:t>
            </w:r>
          </w:p>
        </w:tc>
      </w:tr>
      <w:tr w:rsidR="00123C40" w:rsidRPr="00987328" w14:paraId="12BB578E" w14:textId="77777777" w:rsidTr="00123C40">
        <w:tc>
          <w:tcPr>
            <w:tcW w:w="1786" w:type="dxa"/>
            <w:gridSpan w:val="2"/>
          </w:tcPr>
          <w:p w14:paraId="003758B5" w14:textId="77777777" w:rsidR="00123C40" w:rsidRPr="00987328" w:rsidRDefault="00123C40" w:rsidP="00123C4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3A370CA" w:rsidR="00123C40" w:rsidRPr="00987328" w:rsidRDefault="00123C40" w:rsidP="00123C4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NGLISH PROFESSIONAL LOGISTICS TERMINOLOGY AND COMMUNICATION 1</w:t>
            </w:r>
          </w:p>
        </w:tc>
      </w:tr>
      <w:tr w:rsidR="009B4F30" w:rsidRPr="00987328" w14:paraId="0BB44B80" w14:textId="77777777" w:rsidTr="00123C40">
        <w:tc>
          <w:tcPr>
            <w:tcW w:w="3284" w:type="dxa"/>
            <w:gridSpan w:val="5"/>
            <w:vAlign w:val="center"/>
          </w:tcPr>
          <w:p w14:paraId="381AAD97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79" w:type="dxa"/>
            <w:gridSpan w:val="5"/>
            <w:vAlign w:val="center"/>
          </w:tcPr>
          <w:p w14:paraId="72824CE0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BCC111C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79" w:type="dxa"/>
            <w:gridSpan w:val="3"/>
            <w:vAlign w:val="center"/>
          </w:tcPr>
          <w:p w14:paraId="2EB909A8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9B4F30" w:rsidRPr="00987328" w14:paraId="5EC26D3D" w14:textId="77777777" w:rsidTr="00123C40">
        <w:tc>
          <w:tcPr>
            <w:tcW w:w="32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7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9B4F30" w:rsidRPr="00987328" w14:paraId="23FFFBED" w14:textId="77777777" w:rsidTr="00123C40">
        <w:trPr>
          <w:trHeight w:val="318"/>
        </w:trPr>
        <w:tc>
          <w:tcPr>
            <w:tcW w:w="32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987328" w14:paraId="4AE235F2" w14:textId="77777777" w:rsidTr="00123C40">
        <w:trPr>
          <w:trHeight w:val="318"/>
        </w:trPr>
        <w:tc>
          <w:tcPr>
            <w:tcW w:w="32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987328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98732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987328" w14:paraId="1E148366" w14:textId="77777777" w:rsidTr="00B71733">
        <w:trPr>
          <w:trHeight w:val="103"/>
        </w:trPr>
        <w:tc>
          <w:tcPr>
            <w:tcW w:w="9690" w:type="dxa"/>
            <w:gridSpan w:val="15"/>
          </w:tcPr>
          <w:p w14:paraId="633C5EFA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987328" w14:paraId="53363266" w14:textId="77777777" w:rsidTr="00123C40">
        <w:trPr>
          <w:trHeight w:val="270"/>
        </w:trPr>
        <w:tc>
          <w:tcPr>
            <w:tcW w:w="5680" w:type="dxa"/>
            <w:gridSpan w:val="9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AEBA7DD" w:rsidR="009B4F30" w:rsidRPr="00987328" w:rsidRDefault="00FA0E96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9B4F30" w:rsidRPr="00987328" w14:paraId="6024E532" w14:textId="77777777" w:rsidTr="00123C40">
        <w:trPr>
          <w:trHeight w:val="270"/>
        </w:trPr>
        <w:tc>
          <w:tcPr>
            <w:tcW w:w="5680" w:type="dxa"/>
            <w:gridSpan w:val="9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0F9E026" w:rsidR="009B4F30" w:rsidRPr="00987328" w:rsidRDefault="00FA0E96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9B4F30" w:rsidRPr="00987328" w14:paraId="6B1B7C32" w14:textId="77777777" w:rsidTr="00123C40">
        <w:tc>
          <w:tcPr>
            <w:tcW w:w="5680" w:type="dxa"/>
            <w:gridSpan w:val="9"/>
          </w:tcPr>
          <w:p w14:paraId="02799658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987328" w14:paraId="5DB8E894" w14:textId="77777777" w:rsidTr="00123C40">
        <w:tc>
          <w:tcPr>
            <w:tcW w:w="5680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9B4F30" w:rsidRPr="00987328" w14:paraId="5FC48C48" w14:textId="77777777" w:rsidTr="00B71733">
        <w:tc>
          <w:tcPr>
            <w:tcW w:w="9690" w:type="dxa"/>
            <w:gridSpan w:val="15"/>
          </w:tcPr>
          <w:p w14:paraId="19BF6CFB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987328" w14:paraId="69EB4177" w14:textId="77777777" w:rsidTr="00123C40"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987328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076DBC" w:rsidRPr="00987328" w14:paraId="6C3C0BA4" w14:textId="77777777" w:rsidTr="00F37E47">
        <w:trPr>
          <w:trHeight w:val="318"/>
        </w:trPr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A84B11" w14:textId="168D429D" w:rsidR="00076DBC" w:rsidRPr="00987328" w:rsidRDefault="00076DBC" w:rsidP="00C07378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98732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4 e-P </w:t>
            </w:r>
          </w:p>
          <w:p w14:paraId="44413290" w14:textId="09F0FAB8" w:rsidR="00076DBC" w:rsidRPr="00987328" w:rsidRDefault="00076DBC" w:rsidP="00C0737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98732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 a-P</w:t>
            </w:r>
          </w:p>
          <w:p w14:paraId="013B6061" w14:textId="7E848D2A" w:rsidR="00076DBC" w:rsidRPr="00987328" w:rsidRDefault="00076DBC" w:rsidP="001478B4">
            <w:pPr>
              <w:spacing w:after="0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</w:rPr>
            </w:pP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2851CFC6" w:rsidR="00076DBC" w:rsidRPr="00987328" w:rsidRDefault="00076DBC" w:rsidP="00A86964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2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24D0CA3D" w:rsidR="00076DBC" w:rsidRPr="00076DBC" w:rsidRDefault="00076DBC" w:rsidP="00076DBC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6DB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3 a-V</w:t>
            </w:r>
          </w:p>
        </w:tc>
        <w:tc>
          <w:tcPr>
            <w:tcW w:w="145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46C7BCEB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hAnsiTheme="minorHAnsi" w:cstheme="minorHAnsi"/>
                <w:bCs/>
                <w:sz w:val="20"/>
                <w:szCs w:val="20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2FB10D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076DBC" w:rsidRPr="00987328" w14:paraId="33611488" w14:textId="77777777" w:rsidTr="00F37E47">
        <w:trPr>
          <w:trHeight w:val="318"/>
        </w:trPr>
        <w:tc>
          <w:tcPr>
            <w:tcW w:w="14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59C993B2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76DBC" w:rsidRPr="00987328" w14:paraId="3AFC1636" w14:textId="77777777" w:rsidTr="00F37E47">
        <w:trPr>
          <w:trHeight w:val="318"/>
        </w:trPr>
        <w:tc>
          <w:tcPr>
            <w:tcW w:w="1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536A8E8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076DBC" w:rsidRPr="00987328" w:rsidRDefault="00076DBC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987328" w14:paraId="6194853B" w14:textId="77777777" w:rsidTr="00B71733">
        <w:tc>
          <w:tcPr>
            <w:tcW w:w="9690" w:type="dxa"/>
            <w:gridSpan w:val="15"/>
          </w:tcPr>
          <w:p w14:paraId="73ECE184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987328" w14:paraId="695F6595" w14:textId="77777777" w:rsidTr="00123C40">
        <w:tc>
          <w:tcPr>
            <w:tcW w:w="3284" w:type="dxa"/>
            <w:gridSpan w:val="5"/>
          </w:tcPr>
          <w:p w14:paraId="19C80114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0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6372214" w:rsidR="009B4F30" w:rsidRPr="00987328" w:rsidRDefault="00534227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LONA VIČIČ</w:t>
            </w:r>
          </w:p>
        </w:tc>
      </w:tr>
      <w:tr w:rsidR="009B4F30" w:rsidRPr="00987328" w14:paraId="373ADDF1" w14:textId="77777777" w:rsidTr="00B71733">
        <w:tc>
          <w:tcPr>
            <w:tcW w:w="9690" w:type="dxa"/>
            <w:gridSpan w:val="15"/>
          </w:tcPr>
          <w:p w14:paraId="0BC8F3BA" w14:textId="77777777" w:rsidR="009B4F30" w:rsidRPr="00987328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987328" w14:paraId="2546E5AF" w14:textId="77777777" w:rsidTr="00123C40">
        <w:tc>
          <w:tcPr>
            <w:tcW w:w="2282" w:type="dxa"/>
            <w:gridSpan w:val="3"/>
            <w:vMerge w:val="restart"/>
          </w:tcPr>
          <w:p w14:paraId="6861494E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4" w:type="dxa"/>
            <w:gridSpan w:val="4"/>
          </w:tcPr>
          <w:p w14:paraId="77461E9B" w14:textId="77777777" w:rsidR="009B4F30" w:rsidRPr="00987328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074416C" w:rsidR="009B4F30" w:rsidRPr="00987328" w:rsidRDefault="00534227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NGLEŠKI/ENGLISH</w:t>
            </w:r>
          </w:p>
        </w:tc>
      </w:tr>
      <w:tr w:rsidR="009B4F30" w:rsidRPr="00987328" w14:paraId="0712B376" w14:textId="77777777" w:rsidTr="00123C40">
        <w:trPr>
          <w:trHeight w:val="215"/>
        </w:trPr>
        <w:tc>
          <w:tcPr>
            <w:tcW w:w="2282" w:type="dxa"/>
            <w:gridSpan w:val="3"/>
            <w:vMerge/>
            <w:vAlign w:val="center"/>
          </w:tcPr>
          <w:p w14:paraId="2BE63940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4" w:type="dxa"/>
            <w:gridSpan w:val="4"/>
          </w:tcPr>
          <w:p w14:paraId="3A2F1B73" w14:textId="77777777" w:rsidR="009B4F30" w:rsidRPr="00987328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3713EAE" w:rsidR="009B4F30" w:rsidRPr="00987328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987328" w14:paraId="0BB418C6" w14:textId="77777777" w:rsidTr="00123C40">
        <w:tc>
          <w:tcPr>
            <w:tcW w:w="469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bookmarkStart w:id="0" w:name="_Hlk218847310"/>
          </w:p>
          <w:p w14:paraId="624E3213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750236" w:rsidRPr="00750236" w14:paraId="273ADA0E" w14:textId="77777777" w:rsidTr="00123C40">
        <w:trPr>
          <w:trHeight w:val="275"/>
        </w:trPr>
        <w:tc>
          <w:tcPr>
            <w:tcW w:w="46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D061910" w:rsidR="009B4F30" w:rsidRPr="00750236" w:rsidRDefault="00076DBC" w:rsidP="00076DBC">
            <w:pPr>
              <w:pStyle w:val="Pripombabesedilo"/>
              <w:spacing w:after="0"/>
              <w:jc w:val="both"/>
              <w:rPr>
                <w:rFonts w:asciiTheme="minorHAnsi" w:eastAsia="Calibri" w:hAnsiTheme="minorHAnsi" w:cstheme="minorHAnsi"/>
                <w:strike/>
                <w:lang w:eastAsia="sl-SI"/>
              </w:rPr>
            </w:pPr>
            <w:r w:rsidRPr="00750236">
              <w:rPr>
                <w:rFonts w:asciiTheme="minorHAnsi" w:eastAsia="Calibri" w:hAnsiTheme="minorHAnsi" w:cstheme="minorHAnsi"/>
              </w:rPr>
              <w:t>Pogoj za pristop k izpitu so opravljene obveznosti e-predavanj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750236" w:rsidRDefault="009B4F30" w:rsidP="00076DB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D53BC40" w:rsidR="009B4F30" w:rsidRPr="00750236" w:rsidRDefault="00076DBC" w:rsidP="00076DBC">
            <w:pPr>
              <w:pStyle w:val="Pripombabesedilo"/>
              <w:spacing w:after="0"/>
              <w:rPr>
                <w:rFonts w:asciiTheme="minorHAnsi" w:eastAsia="Calibri" w:hAnsiTheme="minorHAnsi" w:cstheme="minorHAnsi"/>
                <w:strike/>
                <w:lang w:eastAsia="sl-SI"/>
              </w:rPr>
            </w:pPr>
            <w:r w:rsidRPr="00750236">
              <w:rPr>
                <w:rFonts w:asciiTheme="minorHAnsi" w:hAnsiTheme="minorHAnsi" w:cstheme="minorHAnsi"/>
              </w:rPr>
              <w:t>Completion of assignments in e-lectures is a prerequisite for taking the exam.</w:t>
            </w:r>
          </w:p>
        </w:tc>
      </w:tr>
      <w:bookmarkEnd w:id="0"/>
      <w:tr w:rsidR="009B4F30" w:rsidRPr="00987328" w14:paraId="32638BBD" w14:textId="77777777" w:rsidTr="00123C40">
        <w:trPr>
          <w:trHeight w:val="137"/>
        </w:trPr>
        <w:tc>
          <w:tcPr>
            <w:tcW w:w="469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98732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9B4F30" w:rsidRPr="00987328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32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B4F30" w:rsidRPr="00987328" w14:paraId="4EDFC7EE" w14:textId="77777777" w:rsidTr="00123C40">
        <w:trPr>
          <w:trHeight w:val="20"/>
        </w:trPr>
        <w:tc>
          <w:tcPr>
            <w:tcW w:w="46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7E42" w14:textId="77777777" w:rsidR="00324815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Predmet obravnava strokovno terminologijo in komunikacijske funkcije v okviru naslednjih vsebin: </w:t>
            </w:r>
          </w:p>
          <w:p w14:paraId="77D7BFD8" w14:textId="77777777" w:rsidR="00324815" w:rsidRPr="00987328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zgodovina in razvoj logistike, </w:t>
            </w:r>
          </w:p>
          <w:p w14:paraId="16264A72" w14:textId="77777777" w:rsidR="00324815" w:rsidRPr="00987328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kariere v logistiki (poklicna pot v logistiki, pridobivanje kadrov ter prijava na razpisano delovno mesto), </w:t>
            </w:r>
          </w:p>
          <w:p w14:paraId="3E296C99" w14:textId="77777777" w:rsidR="00324815" w:rsidRPr="00987328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prodaja na drobno in logistika</w:t>
            </w:r>
            <w:r w:rsidRPr="00BE7ED2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05A7CFB" w14:textId="6549E47C" w:rsidR="00FA3C49" w:rsidRPr="00987328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ter transport (vloga transporta v logistiki in glavne značilnosti cestnega, železniškega, zračnega in vodnega transporta</w:t>
            </w:r>
            <w:r w:rsidR="00AC2C48" w:rsidRPr="00987328">
              <w:rPr>
                <w:rFonts w:asciiTheme="minorHAnsi" w:hAnsiTheme="minorHAnsi" w:cstheme="minorHAnsi"/>
                <w:sz w:val="20"/>
                <w:szCs w:val="20"/>
              </w:rPr>
              <w:t>, zeleni transport</w:t>
            </w: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  <w:p w14:paraId="5B055DDA" w14:textId="77777777" w:rsidR="00FA3C49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53866E" w14:textId="77777777" w:rsidR="00324815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Glavni poudarki strokovne korespondence so: </w:t>
            </w:r>
          </w:p>
          <w:p w14:paraId="141B7A2D" w14:textId="77777777" w:rsidR="00324815" w:rsidRPr="00987328" w:rsidRDefault="00FA3C49" w:rsidP="0032481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pisanje</w:t>
            </w:r>
            <w:r w:rsidRPr="0098732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motivacijskega pisma, poslovnega življenjepisa in zahvalnega pisma, </w:t>
            </w:r>
          </w:p>
          <w:p w14:paraId="6EC0CF23" w14:textId="77777777" w:rsidR="00324815" w:rsidRPr="00987328" w:rsidRDefault="00FA3C49" w:rsidP="0032481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 xml:space="preserve">sodelovanje na razgovoru za službo, </w:t>
            </w:r>
          </w:p>
          <w:p w14:paraId="5394DA05" w14:textId="7D2AD1D5" w:rsidR="00FA3C49" w:rsidRPr="00987328" w:rsidRDefault="00FA3C49" w:rsidP="0032481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priprava in izvedba predstavitve.</w:t>
            </w:r>
          </w:p>
          <w:p w14:paraId="1A6546E7" w14:textId="78EB45FF" w:rsidR="00324815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V okviru zgoraj navedenih vsebin predmet zajema kratko ponovitev naslednjih slovničnih struktur: </w:t>
            </w:r>
          </w:p>
          <w:p w14:paraId="5E4B57CE" w14:textId="2D20C02B" w:rsidR="00324815" w:rsidRPr="00987328" w:rsidRDefault="00FA3C49" w:rsidP="0053263D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slovničnih časov (navadni in opisni preteklik, 'Present Perfect Tense', navadni in opisni sedanjik, prihodnjik)</w:t>
            </w:r>
            <w:r w:rsidR="00F37BF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25112B6" w14:textId="144CB869" w:rsidR="009B4F30" w:rsidRPr="00987328" w:rsidRDefault="00FA3C49" w:rsidP="00324815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</w:rPr>
              <w:t>ter stopnjevanja pridevnikov in prislovov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987328" w:rsidRDefault="009B4F30" w:rsidP="00FA3C4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A8BF4" w14:textId="77777777" w:rsidR="00324815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course develops professional terminology and communication in the framework of the following topics:</w:t>
            </w:r>
            <w:r w:rsidRPr="00987328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</w:p>
          <w:p w14:paraId="5E8A4FA5" w14:textId="77777777" w:rsidR="00324815" w:rsidRPr="00987328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istory and development of logistics, </w:t>
            </w:r>
          </w:p>
          <w:p w14:paraId="54DBA953" w14:textId="77777777" w:rsidR="00324815" w:rsidRPr="00987328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careers in logistics (career paths in logistics, recruitment and applying for a job), </w:t>
            </w:r>
          </w:p>
          <w:p w14:paraId="1A82F4C5" w14:textId="77777777" w:rsidR="00324815" w:rsidRPr="00987328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etailing and logistics, </w:t>
            </w:r>
          </w:p>
          <w:p w14:paraId="4A1FA785" w14:textId="79EAB5A0" w:rsidR="00FA3C49" w:rsidRPr="00987328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nd transport (the role of transport in logistics and the main characteristics of road, rail, air and water transport</w:t>
            </w:r>
            <w:r w:rsidR="00AC2C48"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green transport</w:t>
            </w: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).</w:t>
            </w:r>
          </w:p>
          <w:p w14:paraId="1E1D6FDC" w14:textId="3CB25C40" w:rsidR="00FA3C49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2189DFDD" w14:textId="77777777" w:rsidR="00750236" w:rsidRPr="00987328" w:rsidRDefault="00750236" w:rsidP="00FA3C49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0B5DB190" w14:textId="77777777" w:rsidR="0053263D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 w:eastAsia="sl-SI" w:bidi="ne-NP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 w:eastAsia="sl-SI" w:bidi="ne-NP"/>
              </w:rPr>
              <w:t xml:space="preserve">Professional correspondence focuses on: </w:t>
            </w:r>
          </w:p>
          <w:p w14:paraId="798CA84D" w14:textId="77777777" w:rsidR="0053263D" w:rsidRPr="00987328" w:rsidRDefault="00FA3C49" w:rsidP="0053263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 w:eastAsia="sl-SI" w:bidi="ne-NP"/>
              </w:rPr>
              <w:t xml:space="preserve">writing a covering letter, CV, and thank you letter, </w:t>
            </w:r>
          </w:p>
          <w:p w14:paraId="38B205EC" w14:textId="77777777" w:rsidR="0053263D" w:rsidRPr="00987328" w:rsidRDefault="00FA3C49" w:rsidP="0053263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 w:eastAsia="sl-SI" w:bidi="ne-NP"/>
              </w:rPr>
              <w:t xml:space="preserve">taking part in a job interview, </w:t>
            </w:r>
          </w:p>
          <w:p w14:paraId="05BB66EC" w14:textId="24219DDE" w:rsidR="00FA3C49" w:rsidRPr="00987328" w:rsidRDefault="00FA3C49" w:rsidP="0053263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 w:eastAsia="sl-SI" w:bidi="ne-NP"/>
              </w:rPr>
              <w:t>preparation and delivery of a presentation.</w:t>
            </w:r>
          </w:p>
          <w:p w14:paraId="4CE68800" w14:textId="77777777" w:rsidR="0053263D" w:rsidRPr="00987328" w:rsidRDefault="0053263D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6450F170" w14:textId="77777777" w:rsidR="0053263D" w:rsidRPr="00987328" w:rsidRDefault="00FA3C49" w:rsidP="00FA3C4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 xml:space="preserve">Grammatical structures revised in the framework of the above mentioned topics include: </w:t>
            </w:r>
          </w:p>
          <w:p w14:paraId="75B3A4F2" w14:textId="1D3ADBEB" w:rsidR="0053263D" w:rsidRPr="00987328" w:rsidRDefault="00FA3C49" w:rsidP="0053263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nses (Past Simple and Continuous Tense, Present Perfect Tense, Present Simple and Continuous Tense, ‘Will’ and ‘Going to’ Future Tense)</w:t>
            </w:r>
            <w:r w:rsidR="00F37B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  <w:r w:rsidRPr="00987328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</w:p>
          <w:p w14:paraId="68E25B91" w14:textId="77077F82" w:rsidR="009B4F30" w:rsidRPr="00987328" w:rsidRDefault="00FA3C49" w:rsidP="0053263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8732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nd comparison of adjectives and adverbs.</w:t>
            </w:r>
          </w:p>
        </w:tc>
      </w:tr>
    </w:tbl>
    <w:p w14:paraId="753E702F" w14:textId="245E2B3A" w:rsidR="0061471B" w:rsidRPr="00FF7329" w:rsidRDefault="0061471B"/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5"/>
        <w:gridCol w:w="707"/>
        <w:gridCol w:w="152"/>
        <w:gridCol w:w="699"/>
        <w:gridCol w:w="4117"/>
      </w:tblGrid>
      <w:tr w:rsidR="00FF7329" w:rsidRPr="00EF0A78" w14:paraId="50F6CFCC" w14:textId="77777777" w:rsidTr="0061471B">
        <w:tc>
          <w:tcPr>
            <w:tcW w:w="969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C4D6A60" w14:textId="77777777" w:rsidR="005A11E4" w:rsidRPr="00EF0A7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FF7329" w:rsidRPr="00EF0A78" w14:paraId="166E7B56" w14:textId="77777777" w:rsidTr="009B4F30">
        <w:trPr>
          <w:trHeight w:val="907"/>
        </w:trPr>
        <w:tc>
          <w:tcPr>
            <w:tcW w:w="9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86FB9" w14:textId="0701F94E" w:rsidR="00C44B66" w:rsidRPr="00EF0A78" w:rsidRDefault="00C44B66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Cotton, D., Falvey, D., &amp; Kent, S. (2005). </w:t>
            </w:r>
            <w:r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>Market leader, Intermediate business English, Course book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(New ed.). Pearson Education; Longman; Financial Times.</w:t>
            </w:r>
          </w:p>
          <w:p w14:paraId="204A3FA4" w14:textId="0E34D97E" w:rsidR="003512DA" w:rsidRPr="00EF0A78" w:rsidRDefault="003512DA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Grussendorf, M. (2009). </w:t>
            </w:r>
            <w:r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>English for logistics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.  Oxford University Press.</w:t>
            </w:r>
          </w:p>
          <w:p w14:paraId="07D56322" w14:textId="5E823B2C" w:rsidR="00876371" w:rsidRPr="00EF0A78" w:rsidRDefault="00876371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</w:p>
          <w:p w14:paraId="33CF3A55" w14:textId="2048B26C" w:rsidR="00397283" w:rsidRPr="00EF0A78" w:rsidRDefault="00397283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Druga temeljna literature / Other core literature:</w:t>
            </w:r>
          </w:p>
          <w:p w14:paraId="313A780E" w14:textId="154401F4" w:rsidR="00BF0AD6" w:rsidRPr="00EF0A78" w:rsidRDefault="00BF0AD6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Duckworth, M. (2003).</w:t>
            </w:r>
            <w:r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616E11"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 xml:space="preserve">Business </w:t>
            </w:r>
            <w:r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>English grammar and practic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e.</w:t>
            </w:r>
            <w:r w:rsidR="00263BBC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(New ed.).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Oxford University Press.</w:t>
            </w:r>
          </w:p>
          <w:p w14:paraId="3F6F3469" w14:textId="39645A4C" w:rsidR="005D6158" w:rsidRPr="00EF0A78" w:rsidRDefault="00C44B66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Gadsby, A. (Ed.). (2010). </w:t>
            </w:r>
            <w:r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>Longman business English dictionary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. Longman.</w:t>
            </w:r>
          </w:p>
          <w:p w14:paraId="59E8FAC3" w14:textId="77777777" w:rsidR="00C44B66" w:rsidRPr="00EF0A78" w:rsidRDefault="00C44B66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</w:p>
          <w:p w14:paraId="5C2137D2" w14:textId="493877B8" w:rsidR="00B75BC7" w:rsidRPr="00EF0A78" w:rsidRDefault="00B75BC7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Dodatna </w:t>
            </w:r>
            <w:r w:rsidR="00AA4569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literature 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/</w:t>
            </w:r>
            <w:r w:rsidR="00AA4569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</w:t>
            </w:r>
            <w:r w:rsidR="005932F1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Further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literature</w:t>
            </w:r>
            <w:r w:rsidR="005D6158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:</w:t>
            </w:r>
          </w:p>
          <w:p w14:paraId="441D1C8B" w14:textId="1D60EEE9" w:rsidR="0038094B" w:rsidRPr="00EF0A78" w:rsidRDefault="0038094B" w:rsidP="00A1535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Brown, L.</w:t>
            </w:r>
            <w:r w:rsidR="003E7A00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(2019). </w:t>
            </w:r>
            <w:r w:rsidRPr="00EF0A78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en-GB"/>
              </w:rPr>
              <w:t>The only business writing book you'll ever need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.</w:t>
            </w:r>
            <w:r w:rsidR="006F4D42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W. W. Norton &amp; Company. </w:t>
            </w:r>
          </w:p>
          <w:p w14:paraId="2BDCC67B" w14:textId="1C0E872C" w:rsidR="0038094B" w:rsidRPr="00EF0A78" w:rsidRDefault="0038094B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Downes, C. (2008). </w:t>
            </w:r>
            <w:r w:rsidRPr="00EF0A78">
              <w:rPr>
                <w:rFonts w:asciiTheme="minorHAnsi" w:eastAsia="Calibri" w:hAnsiTheme="minorHAnsi" w:cstheme="minorHAnsi"/>
                <w:bCs/>
                <w:i/>
                <w:sz w:val="20"/>
                <w:szCs w:val="20"/>
                <w:lang w:val="en-GB"/>
              </w:rPr>
              <w:t>Cambridge English for job-hunting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. Cambridge University Press.</w:t>
            </w:r>
          </w:p>
          <w:p w14:paraId="08F97AA3" w14:textId="7A951C8C" w:rsidR="00263BBC" w:rsidRPr="00EF0A78" w:rsidRDefault="00C44B66" w:rsidP="00B33D7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F0A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Grussendorf, M. (2011). </w:t>
            </w:r>
            <w:r w:rsidRPr="00EF0A7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English for presentations</w:t>
            </w:r>
            <w:r w:rsidRPr="00EF0A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9th printing). Oxford University Press.</w:t>
            </w:r>
          </w:p>
          <w:p w14:paraId="184E7F18" w14:textId="74E93E8C" w:rsidR="00FA0E96" w:rsidRPr="00076DBC" w:rsidRDefault="00C44B66" w:rsidP="00FF7329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Hughes, J., &amp; Naunton, J. (2008). </w:t>
            </w:r>
            <w:r w:rsidRPr="00EF0A7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en-GB"/>
              </w:rPr>
              <w:t>Business result, Intermediate, Student’s book</w:t>
            </w: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(1st published). University Press.</w:t>
            </w:r>
          </w:p>
        </w:tc>
      </w:tr>
      <w:tr w:rsidR="00FF7329" w:rsidRPr="00EF0A78" w14:paraId="17101D27" w14:textId="77777777" w:rsidTr="0061471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EF0A7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EF0A7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A11E4" w:rsidRPr="00EF0A7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EF0A7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EF0A7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FF7329" w:rsidRPr="00EF0A78" w14:paraId="572FDB32" w14:textId="77777777" w:rsidTr="0061471B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9FDD" w14:textId="77777777" w:rsidR="00B33D7F" w:rsidRPr="00EF0A78" w:rsidRDefault="00B33D7F" w:rsidP="00750236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Cilji tega predmeta so:</w:t>
            </w:r>
          </w:p>
          <w:p w14:paraId="0F981740" w14:textId="3BC432D6" w:rsidR="007C5E43" w:rsidRPr="00EF0A78" w:rsidRDefault="007C5E43" w:rsidP="0075023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prepoznati, razumeti in uporabiti </w:t>
            </w:r>
            <w:r w:rsidR="009F1F30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ključno</w:t>
            </w:r>
            <w:r w:rsid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terminologijo s področja logistike in transporta,</w:t>
            </w:r>
          </w:p>
          <w:p w14:paraId="5F6D2E5E" w14:textId="61354688" w:rsidR="007C5E43" w:rsidRPr="00EF0A78" w:rsidRDefault="007C5E43" w:rsidP="0075023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idobiti in posredovati (napisati ali povedati)</w:t>
            </w:r>
          </w:p>
          <w:p w14:paraId="50A5C52A" w14:textId="3F4AD7F5" w:rsidR="00B33D7F" w:rsidRPr="00EF0A78" w:rsidRDefault="00FA3C49" w:rsidP="00750236">
            <w:pPr>
              <w:spacing w:after="0"/>
              <w:ind w:left="36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splošn</w:t>
            </w:r>
            <w:r w:rsidR="007C5E43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informaci</w:t>
            </w:r>
            <w:r w:rsidR="007C5E43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je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s področja logistike ter transporta,  </w:t>
            </w:r>
          </w:p>
          <w:p w14:paraId="4B9CD8E8" w14:textId="39DA460F" w:rsidR="002023AE" w:rsidRPr="00EF0A78" w:rsidRDefault="002023AE" w:rsidP="00750236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prevesti ključno besedišče in </w:t>
            </w:r>
            <w:r w:rsidR="009F1F30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krajšo 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strokovno komunikacijo s področja logistike in transporta,</w:t>
            </w:r>
          </w:p>
          <w:p w14:paraId="78D96637" w14:textId="393D6773" w:rsidR="00B33D7F" w:rsidRPr="00EF0A78" w:rsidRDefault="001F2B77" w:rsidP="00750236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adalje razviti vse štiri jezikovne 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spretnosti (poslušanje, branje, pisanje, govorjenje)</w:t>
            </w:r>
            <w:r w:rsidR="00750236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za razumevanje in razlago osnovnih </w:t>
            </w:r>
            <w:r w:rsidR="00FA3C49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področno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specifični informacij, </w:t>
            </w:r>
          </w:p>
          <w:p w14:paraId="47F32715" w14:textId="780BE132" w:rsidR="00FA3C49" w:rsidRPr="00EF0A78" w:rsidRDefault="007030A0" w:rsidP="0075023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pripraviti in izvesti </w:t>
            </w:r>
            <w:r w:rsidR="00B33D7F"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samostojno </w:t>
            </w:r>
            <w:r w:rsidR="00FA3C49"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in strukturirano </w:t>
            </w:r>
            <w:r w:rsidR="00B33D7F" w:rsidRPr="00EF0A78">
              <w:rPr>
                <w:rFonts w:asciiTheme="minorHAnsi" w:hAnsiTheme="minorHAnsi" w:cstheme="minorHAnsi"/>
                <w:sz w:val="20"/>
                <w:szCs w:val="20"/>
              </w:rPr>
              <w:t>govorno predstavitev v angleškem jeziku</w:t>
            </w:r>
            <w:r w:rsidR="00FA3C49" w:rsidRPr="00EF0A78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82EF3EA" w14:textId="1E985E13" w:rsidR="00FA3C49" w:rsidRPr="00EF0A78" w:rsidRDefault="00FA3C49" w:rsidP="0075023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>razvi</w:t>
            </w:r>
            <w:r w:rsidR="007030A0" w:rsidRPr="00EF0A78">
              <w:rPr>
                <w:rFonts w:asciiTheme="minorHAnsi" w:hAnsiTheme="minorHAnsi" w:cstheme="minorHAnsi"/>
                <w:sz w:val="20"/>
                <w:szCs w:val="20"/>
              </w:rPr>
              <w:t>ti</w:t>
            </w: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 tehnik</w:t>
            </w:r>
            <w:r w:rsidR="007030A0" w:rsidRPr="00EF0A7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 in strategij</w:t>
            </w:r>
            <w:r w:rsidR="000A416D" w:rsidRPr="00EF0A7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 za samoizobraževanje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B33D7F" w:rsidRPr="00EF0A78" w:rsidRDefault="00B33D7F" w:rsidP="00750236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91D6" w14:textId="77777777" w:rsidR="00B33D7F" w:rsidRPr="00EF0A78" w:rsidRDefault="00B33D7F" w:rsidP="00750236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Objectives of this course are:</w:t>
            </w:r>
          </w:p>
          <w:p w14:paraId="519F0657" w14:textId="7087C814" w:rsidR="007C5E43" w:rsidRPr="00EF0A78" w:rsidRDefault="007C5E43" w:rsidP="00750236">
            <w:pPr>
              <w:numPr>
                <w:ilvl w:val="0"/>
                <w:numId w:val="20"/>
              </w:num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recognise, understand and </w:t>
            </w:r>
            <w:r w:rsidR="007030A0"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use key</w:t>
            </w: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vocabulary from the fields of logistics and transport,</w:t>
            </w:r>
          </w:p>
          <w:p w14:paraId="730A6B66" w14:textId="524825E4" w:rsidR="00B33D7F" w:rsidRPr="00EF0A78" w:rsidRDefault="00B33D7F" w:rsidP="00750236">
            <w:pPr>
              <w:numPr>
                <w:ilvl w:val="0"/>
                <w:numId w:val="20"/>
              </w:num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7C5E43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retrieve and report (write or tell) </w:t>
            </w:r>
            <w:r w:rsidR="00FA3C4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general </w:t>
            </w: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information </w:t>
            </w:r>
            <w:r w:rsidR="00FF732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f</w:t>
            </w: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rom the fields of logistics and transport,</w:t>
            </w:r>
          </w:p>
          <w:p w14:paraId="2FB17710" w14:textId="26B91E3D" w:rsidR="001F2B77" w:rsidRPr="00EF0A78" w:rsidRDefault="001F2B77" w:rsidP="0075023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translate key vocabulary and short professional communication from the fields of logistics and transport,</w:t>
            </w:r>
          </w:p>
          <w:p w14:paraId="7C1C05CB" w14:textId="7A30CA73" w:rsidR="00B33D7F" w:rsidRPr="00EF0A78" w:rsidRDefault="001F2B77" w:rsidP="00750236">
            <w:pPr>
              <w:numPr>
                <w:ilvl w:val="0"/>
                <w:numId w:val="20"/>
              </w:num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further 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develop all four language skills (listening, reading, </w:t>
            </w:r>
            <w:r w:rsidR="007030A0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writing,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and speaking), in order to be able to understand and explain the fundamental field-specific</w:t>
            </w:r>
            <w:r w:rsidR="00FA3C4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information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,</w:t>
            </w:r>
          </w:p>
          <w:p w14:paraId="48467348" w14:textId="0A18C5F8" w:rsidR="00B33D7F" w:rsidRPr="00EF0A78" w:rsidRDefault="007030A0" w:rsidP="00750236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epare and execute</w:t>
            </w:r>
            <w:r w:rsidR="00FF732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a 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clear and </w:t>
            </w:r>
            <w:r w:rsidR="00FA3C4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connected </w:t>
            </w:r>
            <w:r w:rsidR="00B33D7F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esentation in Engl</w:t>
            </w:r>
            <w:r w:rsidR="00FA3C4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ish,</w:t>
            </w:r>
          </w:p>
          <w:p w14:paraId="41C5AAA2" w14:textId="79E30271" w:rsidR="00FA3C49" w:rsidRPr="00EF0A78" w:rsidRDefault="00FA3C49" w:rsidP="00750236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velop techniques and strategies for self-learning.</w:t>
            </w:r>
          </w:p>
        </w:tc>
      </w:tr>
      <w:tr w:rsidR="00FF7329" w:rsidRPr="00EF0A78" w14:paraId="2732D8B1" w14:textId="77777777" w:rsidTr="0061471B">
        <w:trPr>
          <w:trHeight w:val="117"/>
        </w:trPr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463F10" w14:textId="77777777" w:rsidR="0094515C" w:rsidRPr="00EF0A78" w:rsidRDefault="0094515C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89F5329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FF7329" w:rsidRPr="00EF0A78" w14:paraId="7BF0CAA8" w14:textId="77777777" w:rsidTr="0061471B">
        <w:trPr>
          <w:trHeight w:val="1179"/>
        </w:trPr>
        <w:tc>
          <w:tcPr>
            <w:tcW w:w="47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5415" w14:textId="77777777" w:rsidR="00B33D7F" w:rsidRPr="00EF0A78" w:rsidRDefault="00B33D7F" w:rsidP="00B33D7F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Znanje in razumevanje: </w:t>
            </w:r>
          </w:p>
          <w:p w14:paraId="4287FA74" w14:textId="77777777" w:rsidR="00B33D7F" w:rsidRPr="00EF0A78" w:rsidRDefault="00B33D7F" w:rsidP="00B33D7F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Po zaključku tega predmeta bo študent sposoben</w:t>
            </w:r>
          </w:p>
          <w:p w14:paraId="2587F6EC" w14:textId="356457C9" w:rsidR="00FA3C49" w:rsidRPr="00EF0A78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F0A78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razumeti in izpostaviti bistvene informacije standardnih govornih in pisnih virov s področja logistike in transporta,</w:t>
            </w:r>
          </w:p>
          <w:p w14:paraId="6C189040" w14:textId="6AFC35D8" w:rsidR="00FA3C49" w:rsidRPr="00EF0A78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F0A78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 xml:space="preserve">uspešno ustno in pisno komunicirati o večini splošnih in področno specifičnih </w:t>
            </w:r>
            <w:r w:rsidR="0052645F" w:rsidRPr="00EF0A78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informacijah</w:t>
            </w:r>
            <w:r w:rsidRPr="00EF0A78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,</w:t>
            </w:r>
          </w:p>
          <w:p w14:paraId="0562E343" w14:textId="77777777" w:rsidR="00FA3C49" w:rsidRPr="00EF0A78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>uporabljati splošne in predmetno specifične slovarje in druge predmetno specifične vire,</w:t>
            </w:r>
          </w:p>
          <w:p w14:paraId="3DB52621" w14:textId="77777777" w:rsidR="00FA3C49" w:rsidRPr="00EF0A78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>podati samostojno in strukturirano govorno predstavitev v angleškem jeziku,</w:t>
            </w:r>
          </w:p>
          <w:p w14:paraId="6984A0F1" w14:textId="77777777" w:rsidR="00FA3C49" w:rsidRPr="00EF0A78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uporabiti pridobljeno znanje</w:t>
            </w: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 xml:space="preserve"> v za delovno okolje značilnih situacijah,</w:t>
            </w:r>
          </w:p>
          <w:p w14:paraId="201F3F67" w14:textId="77777777" w:rsidR="00FA3C49" w:rsidRPr="00EF0A78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F0A78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biti avtonomen v svojem študiju.</w:t>
            </w:r>
          </w:p>
          <w:p w14:paraId="08B95E5F" w14:textId="77777777" w:rsidR="00750236" w:rsidRDefault="00750236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37881E1E" w14:textId="03B66E7D" w:rsidR="00B33D7F" w:rsidRPr="00EF0A78" w:rsidRDefault="00B33D7F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Prenosljive/ključne spretnosti in drugi atributi:</w:t>
            </w:r>
          </w:p>
          <w:p w14:paraId="7BF82D20" w14:textId="77777777" w:rsidR="00B33D7F" w:rsidRPr="00EF0A78" w:rsidRDefault="00B33D7F" w:rsidP="00B33D7F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razvoj veščin in spretnosti v uporabi znanja na svojem konkretnem strokovnem delovnem področju,</w:t>
            </w:r>
          </w:p>
          <w:p w14:paraId="7AE828B8" w14:textId="77777777" w:rsidR="00B33D7F" w:rsidRPr="00EF0A78" w:rsidRDefault="00B33D7F" w:rsidP="00B33D7F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sposobnost samostojnega učenja,</w:t>
            </w:r>
          </w:p>
          <w:p w14:paraId="376F240A" w14:textId="77777777" w:rsidR="00B33D7F" w:rsidRPr="00EF0A78" w:rsidRDefault="00B33D7F" w:rsidP="00B33D7F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sposobnost uporabe informacijske tehnologije,</w:t>
            </w:r>
          </w:p>
          <w:p w14:paraId="145CD9A4" w14:textId="3DC65D96" w:rsidR="00B33D7F" w:rsidRPr="00EF0A78" w:rsidRDefault="00B33D7F" w:rsidP="00B33D7F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</w:rPr>
              <w:t>sposobnost in spretnost dela v skupina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07C0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4ACF63B7" w14:textId="77777777" w:rsidR="00B33D7F" w:rsidRPr="00EF0A78" w:rsidRDefault="00B33D7F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On completion of the course, the student will be able to</w:t>
            </w:r>
          </w:p>
          <w:p w14:paraId="2029FA3E" w14:textId="1E2F9419" w:rsidR="00FA3C49" w:rsidRPr="00EF0A78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understand and find the main points of standard written and spoken sources from the field of  logistics and transport,</w:t>
            </w:r>
          </w:p>
          <w:p w14:paraId="0571D5FF" w14:textId="6D3DDEB6" w:rsidR="00FA3C49" w:rsidRPr="00EF0A78" w:rsidRDefault="00FA3C49" w:rsidP="00FA3C49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uccessfully communicate most general and field-specific information,</w:t>
            </w:r>
          </w:p>
          <w:p w14:paraId="7B2B5753" w14:textId="77777777" w:rsidR="00FA3C49" w:rsidRPr="00EF0A78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use general and field-specific dictionaries and other field-specific resources,</w:t>
            </w:r>
          </w:p>
          <w:p w14:paraId="48C1F420" w14:textId="77777777" w:rsidR="00FA3C49" w:rsidRPr="00EF0A78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to give clear and connected presentation in English,</w:t>
            </w:r>
          </w:p>
          <w:p w14:paraId="53BF5BE5" w14:textId="77777777" w:rsidR="00FA3C49" w:rsidRPr="00EF0A78" w:rsidRDefault="00FA3C49" w:rsidP="00FA3C49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apply the acquired terminology and communication skills in work-related situations,</w:t>
            </w:r>
          </w:p>
          <w:p w14:paraId="6F354C16" w14:textId="77777777" w:rsidR="00FA3C49" w:rsidRPr="00EF0A78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be independent in their study.</w:t>
            </w:r>
          </w:p>
          <w:p w14:paraId="534EB4E2" w14:textId="34A10EFC" w:rsidR="00B33D7F" w:rsidRPr="00EF0A78" w:rsidRDefault="00B33D7F" w:rsidP="00B33D7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</w:p>
          <w:p w14:paraId="494F5D9E" w14:textId="77777777" w:rsidR="00750236" w:rsidRDefault="00750236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</w:p>
          <w:p w14:paraId="3864DCD3" w14:textId="4A661563" w:rsidR="00B33D7F" w:rsidRPr="00EF0A78" w:rsidRDefault="00B33D7F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lastRenderedPageBreak/>
              <w:t>Transferable/Key skills and other attributes:</w:t>
            </w:r>
          </w:p>
          <w:p w14:paraId="10786731" w14:textId="73A79033" w:rsidR="00B33D7F" w:rsidRPr="00EF0A78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development of skills and expertise in the use of knowledge in a specific </w:t>
            </w:r>
            <w:r w:rsidR="00FA3C49"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ofessional</w:t>
            </w: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working area,</w:t>
            </w:r>
          </w:p>
          <w:p w14:paraId="761B82C9" w14:textId="77777777" w:rsidR="00B33D7F" w:rsidRPr="00EF0A78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ility to become an autonomous learner,</w:t>
            </w:r>
          </w:p>
          <w:p w14:paraId="18755DDF" w14:textId="77777777" w:rsidR="00B33D7F" w:rsidRPr="00EF0A78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ility to apply information technology,</w:t>
            </w:r>
          </w:p>
          <w:p w14:paraId="58EC4A72" w14:textId="21189499" w:rsidR="00B33D7F" w:rsidRPr="00EF0A78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ility to work in groups.</w:t>
            </w:r>
          </w:p>
        </w:tc>
      </w:tr>
      <w:tr w:rsidR="00FF7329" w:rsidRPr="00EF0A78" w14:paraId="28C61BBA" w14:textId="77777777" w:rsidTr="0061471B"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FF7329" w:rsidRPr="00EF0A78" w14:paraId="4C66F302" w14:textId="77777777" w:rsidTr="00A738D6">
        <w:trPr>
          <w:trHeight w:val="836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670AD59B" w:rsidR="00B33D7F" w:rsidRPr="00EF0A78" w:rsidRDefault="00B33D7F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F0A78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984ABB8" w:rsidR="00B33D7F" w:rsidRPr="00EF0A78" w:rsidRDefault="00B33D7F" w:rsidP="00B33D7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FF7329" w:rsidRPr="00EF0A78" w14:paraId="0566443A" w14:textId="77777777" w:rsidTr="0061471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BC57472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5E624A33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33C6E0F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D3F019" w14:textId="77777777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193EC338" w:rsidR="00B33D7F" w:rsidRPr="00EF0A78" w:rsidRDefault="00B33D7F" w:rsidP="00B33D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F0A7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750236" w:rsidRPr="00750236" w14:paraId="52B92BAD" w14:textId="77777777" w:rsidTr="00750236">
        <w:trPr>
          <w:trHeight w:val="913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320F5" w14:textId="19C1C138" w:rsidR="00E167C9" w:rsidRPr="00750236" w:rsidRDefault="00E167C9" w:rsidP="00E167C9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Ustna predstavitev</w:t>
            </w:r>
            <w:r w:rsidR="00750236"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276CAAF6" w14:textId="6D687621" w:rsidR="00E167C9" w:rsidRPr="00750236" w:rsidRDefault="00E167C9" w:rsidP="00E167C9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</w:rPr>
            </w:pPr>
            <w:r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Sodelovanje pri pedagoškem </w:t>
            </w:r>
            <w:r w:rsidR="005025EA"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cesu</w:t>
            </w:r>
            <w:r w:rsidR="00750236"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5E6188B3" w14:textId="3FEDE04E" w:rsidR="004F7E02" w:rsidRPr="00750236" w:rsidRDefault="004F7E02" w:rsidP="00E167C9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Sprotne naloge</w:t>
            </w:r>
            <w:r w:rsidR="00750236" w:rsidRPr="0075023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73D37E4C" w14:textId="23C2E203" w:rsidR="00B33D7F" w:rsidRPr="00750236" w:rsidRDefault="00B33D7F" w:rsidP="00EF0A78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pl-PL"/>
              </w:rPr>
            </w:pPr>
            <w:r w:rsidRPr="00750236">
              <w:rPr>
                <w:rFonts w:asciiTheme="minorHAnsi" w:eastAsia="Calibri" w:hAnsiTheme="minorHAnsi" w:cstheme="minorHAnsi"/>
                <w:sz w:val="20"/>
                <w:szCs w:val="20"/>
              </w:rPr>
              <w:t>Pisni izpit</w:t>
            </w:r>
            <w:r w:rsidR="00750236" w:rsidRPr="00750236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C6A7E" w14:textId="77777777" w:rsidR="00750236" w:rsidRPr="00750236" w:rsidRDefault="00E167C9" w:rsidP="00750236">
            <w:pPr>
              <w:pStyle w:val="Odstavekseznama"/>
              <w:ind w:left="603"/>
              <w:rPr>
                <w:rFonts w:asciiTheme="minorHAnsi" w:hAnsiTheme="minorHAnsi" w:cstheme="minorHAnsi"/>
                <w:sz w:val="20"/>
                <w:szCs w:val="20"/>
              </w:rPr>
            </w:pPr>
            <w:r w:rsidRPr="00750236">
              <w:rPr>
                <w:rFonts w:asciiTheme="minorHAnsi" w:hAnsiTheme="minorHAnsi" w:cstheme="minorHAnsi"/>
                <w:sz w:val="20"/>
                <w:szCs w:val="20"/>
              </w:rPr>
              <w:t>30%</w:t>
            </w:r>
          </w:p>
          <w:p w14:paraId="1CCA3603" w14:textId="4032B22A" w:rsidR="00750236" w:rsidRPr="00750236" w:rsidRDefault="00750236" w:rsidP="00750236">
            <w:pPr>
              <w:pStyle w:val="Odstavekseznama"/>
              <w:ind w:left="60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4F7E02" w:rsidRPr="00750236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E167C9" w:rsidRPr="00750236">
              <w:rPr>
                <w:rFonts w:asciiTheme="minorHAnsi" w:hAnsiTheme="minorHAnsi" w:cstheme="minorHAnsi"/>
                <w:sz w:val="20"/>
                <w:szCs w:val="20"/>
              </w:rPr>
              <w:t>%</w:t>
            </w:r>
          </w:p>
          <w:p w14:paraId="4BFE69D3" w14:textId="6A399515" w:rsidR="00750236" w:rsidRPr="00750236" w:rsidRDefault="00750236" w:rsidP="00750236">
            <w:pPr>
              <w:pStyle w:val="Odstavekseznama"/>
              <w:ind w:left="60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4F7E02" w:rsidRPr="0075023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750236">
              <w:rPr>
                <w:rFonts w:asciiTheme="minorHAnsi" w:hAnsiTheme="minorHAnsi" w:cstheme="minorHAnsi"/>
                <w:sz w:val="20"/>
                <w:szCs w:val="20"/>
              </w:rPr>
              <w:t>%</w:t>
            </w:r>
          </w:p>
          <w:p w14:paraId="6252E3BC" w14:textId="251FB20D" w:rsidR="00B33D7F" w:rsidRPr="00750236" w:rsidRDefault="00B33D7F" w:rsidP="00750236">
            <w:pPr>
              <w:pStyle w:val="Odstavekseznama"/>
              <w:ind w:left="603"/>
              <w:rPr>
                <w:rFonts w:asciiTheme="minorHAnsi" w:hAnsiTheme="minorHAnsi" w:cstheme="minorHAnsi"/>
                <w:sz w:val="20"/>
                <w:szCs w:val="20"/>
              </w:rPr>
            </w:pPr>
            <w:r w:rsidRPr="00750236">
              <w:rPr>
                <w:rFonts w:asciiTheme="minorHAnsi" w:hAnsiTheme="minorHAnsi" w:cstheme="minorHAnsi"/>
                <w:sz w:val="20"/>
                <w:szCs w:val="20"/>
              </w:rPr>
              <w:t>6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C291" w14:textId="391E46F4" w:rsidR="00E167C9" w:rsidRPr="00750236" w:rsidRDefault="00E167C9" w:rsidP="00E167C9">
            <w:pPr>
              <w:pStyle w:val="Odstavekseznama"/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75023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Oral presentation</w:t>
            </w:r>
            <w:r w:rsidR="00750236" w:rsidRPr="0075023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0B204655" w14:textId="0B8DDA02" w:rsidR="00E167C9" w:rsidRPr="00750236" w:rsidRDefault="00E167C9" w:rsidP="00E167C9">
            <w:pPr>
              <w:pStyle w:val="Odstavekseznama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75023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In-class participation</w:t>
            </w:r>
            <w:r w:rsidR="00750236" w:rsidRPr="0075023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044C2984" w14:textId="5BF1423C" w:rsidR="004F7E02" w:rsidRPr="00750236" w:rsidRDefault="007558B4" w:rsidP="004F7E02">
            <w:pPr>
              <w:pStyle w:val="Odstavekseznama"/>
              <w:numPr>
                <w:ilvl w:val="0"/>
                <w:numId w:val="37"/>
              </w:numPr>
              <w:ind w:left="325" w:hanging="325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750236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Coursework</w:t>
            </w:r>
            <w:r w:rsidR="00750236" w:rsidRPr="00750236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0F78515" w14:textId="5186EAE3" w:rsidR="00B33D7F" w:rsidRPr="00750236" w:rsidRDefault="004F7E02" w:rsidP="00EF0A78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750236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W</w:t>
            </w:r>
            <w:r w:rsidR="00B33D7F" w:rsidRPr="00750236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ritten exam</w:t>
            </w:r>
            <w:r w:rsidR="00750236" w:rsidRPr="00750236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24CD7CC4" w14:textId="77777777" w:rsidR="005A11E4" w:rsidRPr="00FF7329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FF7329" w:rsidRPr="00EF0A78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EF0A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0A7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750236" w:rsidRPr="00750236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E033" w14:textId="60E3D23C" w:rsidR="00047BF4" w:rsidRPr="00750236" w:rsidRDefault="005025EA" w:rsidP="00047BF4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750236">
              <w:rPr>
                <w:rFonts w:asciiTheme="minorHAnsi" w:hAnsiTheme="minorHAnsi" w:cs="Arial"/>
                <w:sz w:val="20"/>
                <w:szCs w:val="20"/>
              </w:rPr>
              <w:t xml:space="preserve">1. </w:t>
            </w:r>
            <w:r w:rsidR="00047BF4" w:rsidRPr="00750236">
              <w:rPr>
                <w:rFonts w:asciiTheme="minorHAnsi" w:hAnsiTheme="minorHAnsi" w:cs="Arial"/>
                <w:sz w:val="20"/>
                <w:szCs w:val="20"/>
              </w:rPr>
              <w:t>VIČIČ, Polona. A fully integrated approach to blended language learning</w:t>
            </w:r>
            <w:r w:rsidR="00047BF4" w:rsidRPr="00750236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. ELOPE: English language overseas perspectives and enquiries.</w:t>
            </w:r>
            <w:r w:rsidR="00047BF4" w:rsidRPr="00750236">
              <w:rPr>
                <w:rFonts w:asciiTheme="minorHAnsi" w:hAnsiTheme="minorHAnsi" w:cs="Arial"/>
                <w:sz w:val="20"/>
                <w:szCs w:val="20"/>
              </w:rPr>
              <w:t xml:space="preserve"> [Tiskana izd.]. 2020, vol. 17, no. 2, str. 219-238, tabele. ISSN 1581-8918. https://doi.org/10.4312/elope.17.2.219-238, DOI: 10.4312/elope.17.2.219-238. [COBISS.SI-ID 44591107]</w:t>
            </w:r>
            <w:r w:rsidR="00750236" w:rsidRPr="00750236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1F11FBBC" w14:textId="1F05442E" w:rsidR="00E441DD" w:rsidRPr="00750236" w:rsidRDefault="005025EA" w:rsidP="00047BF4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750236">
              <w:rPr>
                <w:rFonts w:asciiTheme="minorHAnsi" w:hAnsiTheme="minorHAnsi" w:cs="Arial"/>
                <w:sz w:val="20"/>
                <w:szCs w:val="20"/>
              </w:rPr>
              <w:t xml:space="preserve">2. </w:t>
            </w:r>
            <w:r w:rsidR="00047BF4" w:rsidRPr="00750236">
              <w:rPr>
                <w:rFonts w:asciiTheme="minorHAnsi" w:hAnsiTheme="minorHAnsi" w:cs="Arial"/>
                <w:sz w:val="20"/>
                <w:szCs w:val="20"/>
              </w:rPr>
              <w:t xml:space="preserve">VIČIČ, Polona. Distance language-learning experiences during the COVID lockdown. V: KEREKOVIĆ, Snježana (ur.), BOŠNJAK TERZIĆ, Brankica (ur.). </w:t>
            </w:r>
            <w:r w:rsidR="00047BF4" w:rsidRPr="00750236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5. međunarodna konferencija Suvremeni izazovi u poučavanju jezika struke, Zagreb, 1. i 2. srpnja 2021 = 5th International Conference Contemporary challenges in LSP teaching, Zagreb, 1 &amp; 2 July 2021 = 5. Internationale Konferenz Gegenwärtige herausforderungen für den fachsprachenunterricht, Zagreb, 1. und 2. Juli 2021 : zbornik radova = conference proceedings = Sammelband</w:t>
            </w:r>
            <w:r w:rsidR="00047BF4" w:rsidRPr="00750236">
              <w:rPr>
                <w:rFonts w:asciiTheme="minorHAnsi" w:hAnsiTheme="minorHAnsi" w:cs="Arial"/>
                <w:sz w:val="20"/>
                <w:szCs w:val="20"/>
              </w:rPr>
              <w:t>. Zagreb: Udruga nastavnika jezika struke na visokoškolskim ustanovama: Association of LSP Teachers at Higher Education Institutions, 2022. Str. 248-262. https://unjsvu.hr/wp-content/uploads/2022/05/248-262-Polona-Vicic.pdf. [COBISS.SI-ID 109961219]</w:t>
            </w:r>
            <w:r w:rsidR="00750236" w:rsidRPr="00750236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0C9C6334" w14:textId="4C9794B7" w:rsidR="005025EA" w:rsidRPr="00750236" w:rsidRDefault="005025EA" w:rsidP="00047BF4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750236">
              <w:rPr>
                <w:rFonts w:asciiTheme="minorHAnsi" w:hAnsiTheme="minorHAnsi" w:cs="Arial"/>
                <w:sz w:val="20"/>
                <w:szCs w:val="20"/>
              </w:rPr>
              <w:t xml:space="preserve">3. VIČIČ, Polona. </w:t>
            </w:r>
            <w:r w:rsidRPr="00750236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EFL instruction during and beyond the COVID-19 pandemic: predavanje na International Conference and Exhibition for English language teaching professionals, IATEFL, Belfast, 17. 5. 2022</w:t>
            </w:r>
            <w:r w:rsidRPr="00750236">
              <w:rPr>
                <w:rFonts w:asciiTheme="minorHAnsi" w:hAnsiTheme="minorHAnsi" w:cs="Arial"/>
                <w:sz w:val="20"/>
                <w:szCs w:val="20"/>
              </w:rPr>
              <w:t>. [COBISS.SI-ID 109961475]</w:t>
            </w:r>
            <w:r w:rsidR="005A1448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4C2D70DF" w14:textId="28156045" w:rsidR="005025EA" w:rsidRPr="00750236" w:rsidRDefault="005025EA" w:rsidP="005025EA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750236">
              <w:rPr>
                <w:rFonts w:asciiTheme="minorHAnsi" w:hAnsiTheme="minorHAnsi" w:cs="Arial"/>
                <w:sz w:val="20"/>
                <w:szCs w:val="20"/>
              </w:rPr>
              <w:t xml:space="preserve">4. VIČIČ, Polona. Vloga e-izobraževanja pri tujejezikovnem pouku pred, med in po pandemiji covida-19. </w:t>
            </w:r>
            <w:r w:rsidRPr="00750236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Schaurein : praxisorientierte Zeitschrift der slowenischen Deutschlehrer</w:t>
            </w:r>
            <w:r w:rsidRPr="00750236">
              <w:rPr>
                <w:rFonts w:asciiTheme="minorHAnsi" w:hAnsiTheme="minorHAnsi" w:cs="Arial"/>
                <w:sz w:val="20"/>
                <w:szCs w:val="20"/>
              </w:rPr>
              <w:t>. März 2023, aus. 29-30, nr. 1, str. 2-8, ilustr. ISSN 1318-3605. [COBISS.SI-ID 151339267]</w:t>
            </w:r>
            <w:r w:rsidR="00750236" w:rsidRPr="00750236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41AC7B40" w14:textId="571AFC73" w:rsidR="005025EA" w:rsidRPr="00750236" w:rsidRDefault="005025EA" w:rsidP="005025EA">
            <w:pPr>
              <w:spacing w:after="0"/>
              <w:jc w:val="both"/>
              <w:rPr>
                <w:sz w:val="20"/>
                <w:szCs w:val="20"/>
              </w:rPr>
            </w:pPr>
            <w:r w:rsidRPr="00750236">
              <w:rPr>
                <w:rFonts w:asciiTheme="minorHAnsi" w:hAnsiTheme="minorHAnsi" w:cs="Arial"/>
                <w:sz w:val="20"/>
                <w:szCs w:val="20"/>
              </w:rPr>
              <w:t>5. VIČIČ, Polona. Online Language Education in Slovenian Higher Education: The Teacher’s Perspective. V</w:t>
            </w:r>
            <w:r w:rsidRPr="00750236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: 6th International LSP conference, [Belgrade, 26 - 27 September 2024] : book of abstract = VI. međunarodna LSP konferencija [Beograd, 26. - 27. septembar 2024] : knjiga sažetaka</w:t>
            </w:r>
            <w:r w:rsidRPr="00750236">
              <w:rPr>
                <w:rFonts w:asciiTheme="minorHAnsi" w:hAnsiTheme="minorHAnsi" w:cs="Arial"/>
                <w:sz w:val="20"/>
                <w:szCs w:val="20"/>
              </w:rPr>
              <w:t>. Belgrade: Faculty of Philosophy, University of Belgrade, 2024. Str. [33]. https://www.dsjksrbija.rs/konferencije/. [COBISS.SI-ID 217076483]</w:t>
            </w:r>
            <w:r w:rsidR="00750236" w:rsidRPr="00750236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</w:tr>
    </w:tbl>
    <w:p w14:paraId="01D00855" w14:textId="77777777" w:rsidR="00F57C69" w:rsidRPr="00FF7329" w:rsidRDefault="00F57C69" w:rsidP="00A25CCF">
      <w:pPr>
        <w:pStyle w:val="Pripomba"/>
      </w:pPr>
    </w:p>
    <w:sectPr w:rsidR="00F57C69" w:rsidRPr="00FF7329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BB712" w14:textId="77777777" w:rsidR="00BE0E6D" w:rsidRDefault="00BE0E6D" w:rsidP="00703ADE">
      <w:pPr>
        <w:spacing w:after="0"/>
      </w:pPr>
      <w:r>
        <w:separator/>
      </w:r>
    </w:p>
  </w:endnote>
  <w:endnote w:type="continuationSeparator" w:id="0">
    <w:p w14:paraId="7992DB9E" w14:textId="77777777" w:rsidR="00BE0E6D" w:rsidRDefault="00BE0E6D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D06240B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F7329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F732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5189C" w14:textId="77777777" w:rsidR="00BE0E6D" w:rsidRDefault="00BE0E6D" w:rsidP="00703ADE">
      <w:pPr>
        <w:spacing w:after="0"/>
      </w:pPr>
      <w:r>
        <w:separator/>
      </w:r>
    </w:p>
  </w:footnote>
  <w:footnote w:type="continuationSeparator" w:id="0">
    <w:p w14:paraId="7D398061" w14:textId="77777777" w:rsidR="00BE0E6D" w:rsidRDefault="00BE0E6D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3D26580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927E5"/>
    <w:multiLevelType w:val="hybridMultilevel"/>
    <w:tmpl w:val="577C81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9754E2"/>
    <w:multiLevelType w:val="hybridMultilevel"/>
    <w:tmpl w:val="75EC73A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F1394"/>
    <w:multiLevelType w:val="multilevel"/>
    <w:tmpl w:val="6CF0A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372A79"/>
    <w:multiLevelType w:val="hybridMultilevel"/>
    <w:tmpl w:val="26D2B7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4B30EE"/>
    <w:multiLevelType w:val="hybridMultilevel"/>
    <w:tmpl w:val="C59A44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5829D0"/>
    <w:multiLevelType w:val="hybridMultilevel"/>
    <w:tmpl w:val="A14E9B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361B93"/>
    <w:multiLevelType w:val="hybridMultilevel"/>
    <w:tmpl w:val="315E46E2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6D22FE"/>
    <w:multiLevelType w:val="hybridMultilevel"/>
    <w:tmpl w:val="629E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CD39E3"/>
    <w:multiLevelType w:val="hybridMultilevel"/>
    <w:tmpl w:val="E8465F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5B65631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5D38FF"/>
    <w:multiLevelType w:val="hybridMultilevel"/>
    <w:tmpl w:val="A8E038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731A23"/>
    <w:multiLevelType w:val="hybridMultilevel"/>
    <w:tmpl w:val="B178EB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C83A5D"/>
    <w:multiLevelType w:val="hybridMultilevel"/>
    <w:tmpl w:val="7AE658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4B7F13"/>
    <w:multiLevelType w:val="hybridMultilevel"/>
    <w:tmpl w:val="8D3C9E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FB659BE"/>
    <w:multiLevelType w:val="hybridMultilevel"/>
    <w:tmpl w:val="32204A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472AC0"/>
    <w:multiLevelType w:val="hybridMultilevel"/>
    <w:tmpl w:val="9B187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3960A2"/>
    <w:multiLevelType w:val="hybridMultilevel"/>
    <w:tmpl w:val="C59C6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F33712"/>
    <w:multiLevelType w:val="hybridMultilevel"/>
    <w:tmpl w:val="C6ECF5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050056"/>
    <w:multiLevelType w:val="hybridMultilevel"/>
    <w:tmpl w:val="4760AF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DF4F97"/>
    <w:multiLevelType w:val="hybridMultilevel"/>
    <w:tmpl w:val="2CE6CA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C84F57"/>
    <w:multiLevelType w:val="hybridMultilevel"/>
    <w:tmpl w:val="D304BB00"/>
    <w:lvl w:ilvl="0" w:tplc="A26CB9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A67001"/>
    <w:multiLevelType w:val="hybridMultilevel"/>
    <w:tmpl w:val="4AE0D18E"/>
    <w:lvl w:ilvl="0" w:tplc="E57EA8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53227"/>
    <w:multiLevelType w:val="hybridMultilevel"/>
    <w:tmpl w:val="A38223B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F05866"/>
    <w:multiLevelType w:val="hybridMultilevel"/>
    <w:tmpl w:val="2ECA4D0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B28019D"/>
    <w:multiLevelType w:val="hybridMultilevel"/>
    <w:tmpl w:val="3B10353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32"/>
  </w:num>
  <w:num w:numId="4">
    <w:abstractNumId w:val="33"/>
  </w:num>
  <w:num w:numId="5">
    <w:abstractNumId w:val="18"/>
  </w:num>
  <w:num w:numId="6">
    <w:abstractNumId w:val="15"/>
  </w:num>
  <w:num w:numId="7">
    <w:abstractNumId w:val="14"/>
  </w:num>
  <w:num w:numId="8">
    <w:abstractNumId w:val="20"/>
  </w:num>
  <w:num w:numId="9">
    <w:abstractNumId w:val="24"/>
  </w:num>
  <w:num w:numId="10">
    <w:abstractNumId w:val="13"/>
  </w:num>
  <w:num w:numId="11">
    <w:abstractNumId w:val="3"/>
  </w:num>
  <w:num w:numId="12">
    <w:abstractNumId w:val="0"/>
  </w:num>
  <w:num w:numId="13">
    <w:abstractNumId w:val="37"/>
  </w:num>
  <w:num w:numId="14">
    <w:abstractNumId w:val="34"/>
  </w:num>
  <w:num w:numId="15">
    <w:abstractNumId w:val="30"/>
  </w:num>
  <w:num w:numId="16">
    <w:abstractNumId w:val="36"/>
  </w:num>
  <w:num w:numId="17">
    <w:abstractNumId w:val="31"/>
  </w:num>
  <w:num w:numId="18">
    <w:abstractNumId w:val="29"/>
  </w:num>
  <w:num w:numId="19">
    <w:abstractNumId w:val="10"/>
  </w:num>
  <w:num w:numId="20">
    <w:abstractNumId w:val="11"/>
  </w:num>
  <w:num w:numId="21">
    <w:abstractNumId w:val="5"/>
  </w:num>
  <w:num w:numId="22">
    <w:abstractNumId w:val="1"/>
  </w:num>
  <w:num w:numId="23">
    <w:abstractNumId w:val="17"/>
  </w:num>
  <w:num w:numId="24">
    <w:abstractNumId w:val="27"/>
  </w:num>
  <w:num w:numId="25">
    <w:abstractNumId w:val="4"/>
  </w:num>
  <w:num w:numId="26">
    <w:abstractNumId w:val="21"/>
  </w:num>
  <w:num w:numId="27">
    <w:abstractNumId w:val="2"/>
  </w:num>
  <w:num w:numId="2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6"/>
  </w:num>
  <w:num w:numId="30">
    <w:abstractNumId w:val="28"/>
  </w:num>
  <w:num w:numId="31">
    <w:abstractNumId w:val="25"/>
  </w:num>
  <w:num w:numId="32">
    <w:abstractNumId w:val="7"/>
  </w:num>
  <w:num w:numId="33">
    <w:abstractNumId w:val="19"/>
  </w:num>
  <w:num w:numId="34">
    <w:abstractNumId w:val="22"/>
  </w:num>
  <w:num w:numId="35">
    <w:abstractNumId w:val="6"/>
  </w:num>
  <w:num w:numId="36">
    <w:abstractNumId w:val="16"/>
  </w:num>
  <w:num w:numId="37">
    <w:abstractNumId w:val="12"/>
  </w:num>
  <w:num w:numId="38">
    <w:abstractNumId w:val="3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YyMTQyNDU2NzBQ0lEKTi0uzszPAykwNqgFAHrZS54tAAAA"/>
  </w:docVars>
  <w:rsids>
    <w:rsidRoot w:val="00703ADE"/>
    <w:rsid w:val="0003371F"/>
    <w:rsid w:val="00046B40"/>
    <w:rsid w:val="00047BF4"/>
    <w:rsid w:val="00050418"/>
    <w:rsid w:val="00053C25"/>
    <w:rsid w:val="000625CC"/>
    <w:rsid w:val="00067866"/>
    <w:rsid w:val="000761B7"/>
    <w:rsid w:val="00076DBC"/>
    <w:rsid w:val="0009073D"/>
    <w:rsid w:val="000962D1"/>
    <w:rsid w:val="0009636B"/>
    <w:rsid w:val="00097D80"/>
    <w:rsid w:val="000A19DD"/>
    <w:rsid w:val="000A3147"/>
    <w:rsid w:val="000A416D"/>
    <w:rsid w:val="000A690D"/>
    <w:rsid w:val="000B0A40"/>
    <w:rsid w:val="000B587A"/>
    <w:rsid w:val="000B67E3"/>
    <w:rsid w:val="000B6A23"/>
    <w:rsid w:val="000C1C1C"/>
    <w:rsid w:val="000C7CA3"/>
    <w:rsid w:val="000E7D4E"/>
    <w:rsid w:val="000F1B74"/>
    <w:rsid w:val="000F40D2"/>
    <w:rsid w:val="000F6746"/>
    <w:rsid w:val="00103E49"/>
    <w:rsid w:val="0010411B"/>
    <w:rsid w:val="001101ED"/>
    <w:rsid w:val="00115E89"/>
    <w:rsid w:val="001213B9"/>
    <w:rsid w:val="00123C40"/>
    <w:rsid w:val="00135DE0"/>
    <w:rsid w:val="001478B4"/>
    <w:rsid w:val="00153014"/>
    <w:rsid w:val="001577DF"/>
    <w:rsid w:val="00160EFE"/>
    <w:rsid w:val="0016104C"/>
    <w:rsid w:val="001710DF"/>
    <w:rsid w:val="001760B0"/>
    <w:rsid w:val="001762E9"/>
    <w:rsid w:val="0018344C"/>
    <w:rsid w:val="001848D1"/>
    <w:rsid w:val="0018780C"/>
    <w:rsid w:val="00196F28"/>
    <w:rsid w:val="001B40D3"/>
    <w:rsid w:val="001B4E07"/>
    <w:rsid w:val="001C3B77"/>
    <w:rsid w:val="001C55C4"/>
    <w:rsid w:val="001C65D2"/>
    <w:rsid w:val="001E2942"/>
    <w:rsid w:val="001E46A5"/>
    <w:rsid w:val="001E5BFE"/>
    <w:rsid w:val="001F2B77"/>
    <w:rsid w:val="001F39D3"/>
    <w:rsid w:val="001F3E26"/>
    <w:rsid w:val="002023AE"/>
    <w:rsid w:val="00205467"/>
    <w:rsid w:val="00211288"/>
    <w:rsid w:val="0021144D"/>
    <w:rsid w:val="00216CD3"/>
    <w:rsid w:val="00217CEC"/>
    <w:rsid w:val="0022024F"/>
    <w:rsid w:val="002235E2"/>
    <w:rsid w:val="00223EAB"/>
    <w:rsid w:val="00226D72"/>
    <w:rsid w:val="00240B0A"/>
    <w:rsid w:val="00250591"/>
    <w:rsid w:val="00252206"/>
    <w:rsid w:val="00252DF2"/>
    <w:rsid w:val="002548DB"/>
    <w:rsid w:val="00263BBC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5803"/>
    <w:rsid w:val="002C7B96"/>
    <w:rsid w:val="002C7D0D"/>
    <w:rsid w:val="002D07D3"/>
    <w:rsid w:val="002E62C1"/>
    <w:rsid w:val="002F418C"/>
    <w:rsid w:val="002F465F"/>
    <w:rsid w:val="003037B1"/>
    <w:rsid w:val="003076D7"/>
    <w:rsid w:val="003146D4"/>
    <w:rsid w:val="003168D8"/>
    <w:rsid w:val="00317521"/>
    <w:rsid w:val="00317A91"/>
    <w:rsid w:val="00324815"/>
    <w:rsid w:val="00324BA2"/>
    <w:rsid w:val="00324BE4"/>
    <w:rsid w:val="0033062E"/>
    <w:rsid w:val="00332EA1"/>
    <w:rsid w:val="00333310"/>
    <w:rsid w:val="00335494"/>
    <w:rsid w:val="00341880"/>
    <w:rsid w:val="00341B25"/>
    <w:rsid w:val="00344834"/>
    <w:rsid w:val="003463F9"/>
    <w:rsid w:val="00347FB4"/>
    <w:rsid w:val="003512DA"/>
    <w:rsid w:val="00355781"/>
    <w:rsid w:val="00360075"/>
    <w:rsid w:val="00360354"/>
    <w:rsid w:val="0036175E"/>
    <w:rsid w:val="00364B52"/>
    <w:rsid w:val="00377D01"/>
    <w:rsid w:val="0038094B"/>
    <w:rsid w:val="003874C0"/>
    <w:rsid w:val="00397283"/>
    <w:rsid w:val="003B4FEB"/>
    <w:rsid w:val="003B7EBC"/>
    <w:rsid w:val="003C3F1B"/>
    <w:rsid w:val="003C437B"/>
    <w:rsid w:val="003C5A56"/>
    <w:rsid w:val="003C61AC"/>
    <w:rsid w:val="003D6370"/>
    <w:rsid w:val="003E7A00"/>
    <w:rsid w:val="003F0EA3"/>
    <w:rsid w:val="003F667E"/>
    <w:rsid w:val="0040317F"/>
    <w:rsid w:val="0040670E"/>
    <w:rsid w:val="0041289E"/>
    <w:rsid w:val="004203B7"/>
    <w:rsid w:val="00425A8B"/>
    <w:rsid w:val="00431DCE"/>
    <w:rsid w:val="00435696"/>
    <w:rsid w:val="00450D4E"/>
    <w:rsid w:val="00451CC8"/>
    <w:rsid w:val="0046187F"/>
    <w:rsid w:val="00467C3E"/>
    <w:rsid w:val="00467D47"/>
    <w:rsid w:val="004826F3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42B2"/>
    <w:rsid w:val="004B54C6"/>
    <w:rsid w:val="004B7170"/>
    <w:rsid w:val="004C1D5D"/>
    <w:rsid w:val="004C28F8"/>
    <w:rsid w:val="004C66E8"/>
    <w:rsid w:val="004D11DE"/>
    <w:rsid w:val="004D5FC4"/>
    <w:rsid w:val="004F5050"/>
    <w:rsid w:val="004F7E02"/>
    <w:rsid w:val="005001F5"/>
    <w:rsid w:val="00500DB6"/>
    <w:rsid w:val="005025EA"/>
    <w:rsid w:val="005029C6"/>
    <w:rsid w:val="00514311"/>
    <w:rsid w:val="005158E5"/>
    <w:rsid w:val="00525A19"/>
    <w:rsid w:val="00525BD5"/>
    <w:rsid w:val="00525C1D"/>
    <w:rsid w:val="0052645F"/>
    <w:rsid w:val="0053263D"/>
    <w:rsid w:val="00534227"/>
    <w:rsid w:val="00553A9C"/>
    <w:rsid w:val="00563340"/>
    <w:rsid w:val="005701F4"/>
    <w:rsid w:val="0057190E"/>
    <w:rsid w:val="00573289"/>
    <w:rsid w:val="005745BC"/>
    <w:rsid w:val="00581E1B"/>
    <w:rsid w:val="00582D2B"/>
    <w:rsid w:val="00587381"/>
    <w:rsid w:val="005932F1"/>
    <w:rsid w:val="005A013D"/>
    <w:rsid w:val="005A11E4"/>
    <w:rsid w:val="005A1448"/>
    <w:rsid w:val="005A5638"/>
    <w:rsid w:val="005A7A79"/>
    <w:rsid w:val="005B1121"/>
    <w:rsid w:val="005C04B5"/>
    <w:rsid w:val="005C15C1"/>
    <w:rsid w:val="005C62B2"/>
    <w:rsid w:val="005D3E13"/>
    <w:rsid w:val="005D6158"/>
    <w:rsid w:val="005D7191"/>
    <w:rsid w:val="005E3061"/>
    <w:rsid w:val="005E7C67"/>
    <w:rsid w:val="005F16AE"/>
    <w:rsid w:val="005F49D5"/>
    <w:rsid w:val="005F4B02"/>
    <w:rsid w:val="006016DF"/>
    <w:rsid w:val="00606BB3"/>
    <w:rsid w:val="006135EC"/>
    <w:rsid w:val="0061471B"/>
    <w:rsid w:val="00616E11"/>
    <w:rsid w:val="006261BD"/>
    <w:rsid w:val="00627C0D"/>
    <w:rsid w:val="00645458"/>
    <w:rsid w:val="0066063E"/>
    <w:rsid w:val="00667794"/>
    <w:rsid w:val="0067101B"/>
    <w:rsid w:val="0067410C"/>
    <w:rsid w:val="00683B5F"/>
    <w:rsid w:val="00685B29"/>
    <w:rsid w:val="006863A2"/>
    <w:rsid w:val="0068792F"/>
    <w:rsid w:val="0069578E"/>
    <w:rsid w:val="00695AD8"/>
    <w:rsid w:val="00697296"/>
    <w:rsid w:val="006A20F0"/>
    <w:rsid w:val="006B4751"/>
    <w:rsid w:val="006B5AC7"/>
    <w:rsid w:val="006C3490"/>
    <w:rsid w:val="006C734C"/>
    <w:rsid w:val="006E1095"/>
    <w:rsid w:val="006E1917"/>
    <w:rsid w:val="006E41F5"/>
    <w:rsid w:val="006E6646"/>
    <w:rsid w:val="006E732F"/>
    <w:rsid w:val="006E73D2"/>
    <w:rsid w:val="006F2D77"/>
    <w:rsid w:val="006F4C77"/>
    <w:rsid w:val="006F4D42"/>
    <w:rsid w:val="00701B0E"/>
    <w:rsid w:val="007030A0"/>
    <w:rsid w:val="00703ADE"/>
    <w:rsid w:val="00707193"/>
    <w:rsid w:val="00714E30"/>
    <w:rsid w:val="0072193C"/>
    <w:rsid w:val="007264DD"/>
    <w:rsid w:val="00736DFB"/>
    <w:rsid w:val="00743D06"/>
    <w:rsid w:val="0074545B"/>
    <w:rsid w:val="00750236"/>
    <w:rsid w:val="00754FB9"/>
    <w:rsid w:val="007558B4"/>
    <w:rsid w:val="00762289"/>
    <w:rsid w:val="0076751A"/>
    <w:rsid w:val="007712C5"/>
    <w:rsid w:val="00784B83"/>
    <w:rsid w:val="0078644D"/>
    <w:rsid w:val="00792301"/>
    <w:rsid w:val="00793469"/>
    <w:rsid w:val="0079494D"/>
    <w:rsid w:val="00797ECF"/>
    <w:rsid w:val="007A28AA"/>
    <w:rsid w:val="007A29FA"/>
    <w:rsid w:val="007A77A3"/>
    <w:rsid w:val="007B0935"/>
    <w:rsid w:val="007C5E43"/>
    <w:rsid w:val="007C7DAA"/>
    <w:rsid w:val="007E1BCE"/>
    <w:rsid w:val="007E49AE"/>
    <w:rsid w:val="007F2C61"/>
    <w:rsid w:val="007F6823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76371"/>
    <w:rsid w:val="008A0A06"/>
    <w:rsid w:val="008A6780"/>
    <w:rsid w:val="008A7904"/>
    <w:rsid w:val="008B2370"/>
    <w:rsid w:val="008C735D"/>
    <w:rsid w:val="008C7A40"/>
    <w:rsid w:val="008E0035"/>
    <w:rsid w:val="008E4494"/>
    <w:rsid w:val="008F4354"/>
    <w:rsid w:val="009044E0"/>
    <w:rsid w:val="009060E2"/>
    <w:rsid w:val="00910644"/>
    <w:rsid w:val="00913A49"/>
    <w:rsid w:val="00920CC3"/>
    <w:rsid w:val="009222E8"/>
    <w:rsid w:val="009322AD"/>
    <w:rsid w:val="0093386A"/>
    <w:rsid w:val="0094515C"/>
    <w:rsid w:val="00957F7A"/>
    <w:rsid w:val="00961B35"/>
    <w:rsid w:val="00961C9A"/>
    <w:rsid w:val="0096279B"/>
    <w:rsid w:val="00962970"/>
    <w:rsid w:val="00975D23"/>
    <w:rsid w:val="00987328"/>
    <w:rsid w:val="00991CF4"/>
    <w:rsid w:val="009958CA"/>
    <w:rsid w:val="0099701C"/>
    <w:rsid w:val="009A2023"/>
    <w:rsid w:val="009A4083"/>
    <w:rsid w:val="009B077A"/>
    <w:rsid w:val="009B26AB"/>
    <w:rsid w:val="009B4F30"/>
    <w:rsid w:val="009C276B"/>
    <w:rsid w:val="009D11AD"/>
    <w:rsid w:val="009D6D7A"/>
    <w:rsid w:val="009E7CBD"/>
    <w:rsid w:val="009F1F30"/>
    <w:rsid w:val="009F24ED"/>
    <w:rsid w:val="009F37EA"/>
    <w:rsid w:val="009F4070"/>
    <w:rsid w:val="00A000D4"/>
    <w:rsid w:val="00A019CC"/>
    <w:rsid w:val="00A0202D"/>
    <w:rsid w:val="00A10881"/>
    <w:rsid w:val="00A13321"/>
    <w:rsid w:val="00A1535C"/>
    <w:rsid w:val="00A17862"/>
    <w:rsid w:val="00A25CCF"/>
    <w:rsid w:val="00A340FC"/>
    <w:rsid w:val="00A40A6B"/>
    <w:rsid w:val="00A47212"/>
    <w:rsid w:val="00A52D9A"/>
    <w:rsid w:val="00A5557A"/>
    <w:rsid w:val="00A56210"/>
    <w:rsid w:val="00A56956"/>
    <w:rsid w:val="00A604B1"/>
    <w:rsid w:val="00A722F0"/>
    <w:rsid w:val="00A738D6"/>
    <w:rsid w:val="00A81452"/>
    <w:rsid w:val="00A86964"/>
    <w:rsid w:val="00A87467"/>
    <w:rsid w:val="00A87ADF"/>
    <w:rsid w:val="00A87CC4"/>
    <w:rsid w:val="00AA4569"/>
    <w:rsid w:val="00AC243A"/>
    <w:rsid w:val="00AC2C48"/>
    <w:rsid w:val="00AC50D7"/>
    <w:rsid w:val="00AC6E3B"/>
    <w:rsid w:val="00AC7DE5"/>
    <w:rsid w:val="00AD24D6"/>
    <w:rsid w:val="00AF382F"/>
    <w:rsid w:val="00B01725"/>
    <w:rsid w:val="00B030C9"/>
    <w:rsid w:val="00B05658"/>
    <w:rsid w:val="00B07275"/>
    <w:rsid w:val="00B07A68"/>
    <w:rsid w:val="00B12F69"/>
    <w:rsid w:val="00B32886"/>
    <w:rsid w:val="00B33D7F"/>
    <w:rsid w:val="00B41FC2"/>
    <w:rsid w:val="00B44133"/>
    <w:rsid w:val="00B63E7C"/>
    <w:rsid w:val="00B70B70"/>
    <w:rsid w:val="00B733D9"/>
    <w:rsid w:val="00B75BC7"/>
    <w:rsid w:val="00BC1823"/>
    <w:rsid w:val="00BC3476"/>
    <w:rsid w:val="00BC4876"/>
    <w:rsid w:val="00BC6ECC"/>
    <w:rsid w:val="00BC74F8"/>
    <w:rsid w:val="00BC7DC9"/>
    <w:rsid w:val="00BD50BF"/>
    <w:rsid w:val="00BE08A0"/>
    <w:rsid w:val="00BE0E6D"/>
    <w:rsid w:val="00BE32A6"/>
    <w:rsid w:val="00BE7ED2"/>
    <w:rsid w:val="00BF0AD6"/>
    <w:rsid w:val="00BF5A0E"/>
    <w:rsid w:val="00BF7B2D"/>
    <w:rsid w:val="00C06952"/>
    <w:rsid w:val="00C07378"/>
    <w:rsid w:val="00C23384"/>
    <w:rsid w:val="00C26205"/>
    <w:rsid w:val="00C31227"/>
    <w:rsid w:val="00C35360"/>
    <w:rsid w:val="00C35629"/>
    <w:rsid w:val="00C4086F"/>
    <w:rsid w:val="00C44B66"/>
    <w:rsid w:val="00C47636"/>
    <w:rsid w:val="00C63A16"/>
    <w:rsid w:val="00C65B60"/>
    <w:rsid w:val="00C72B00"/>
    <w:rsid w:val="00C73CAE"/>
    <w:rsid w:val="00C83735"/>
    <w:rsid w:val="00C92969"/>
    <w:rsid w:val="00C959D7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BFC"/>
    <w:rsid w:val="00D023A0"/>
    <w:rsid w:val="00D07034"/>
    <w:rsid w:val="00D07215"/>
    <w:rsid w:val="00D1099E"/>
    <w:rsid w:val="00D12BC2"/>
    <w:rsid w:val="00D176A8"/>
    <w:rsid w:val="00D17CFB"/>
    <w:rsid w:val="00D216BD"/>
    <w:rsid w:val="00D33D85"/>
    <w:rsid w:val="00D36EFF"/>
    <w:rsid w:val="00D4141E"/>
    <w:rsid w:val="00D52856"/>
    <w:rsid w:val="00D52CAF"/>
    <w:rsid w:val="00D56DEF"/>
    <w:rsid w:val="00D634CF"/>
    <w:rsid w:val="00D656E4"/>
    <w:rsid w:val="00D77A95"/>
    <w:rsid w:val="00D801B8"/>
    <w:rsid w:val="00D822FB"/>
    <w:rsid w:val="00D94920"/>
    <w:rsid w:val="00D96600"/>
    <w:rsid w:val="00DA7E16"/>
    <w:rsid w:val="00DC294C"/>
    <w:rsid w:val="00DD03F7"/>
    <w:rsid w:val="00DE57C1"/>
    <w:rsid w:val="00DF0B31"/>
    <w:rsid w:val="00E0305D"/>
    <w:rsid w:val="00E03C39"/>
    <w:rsid w:val="00E12B7D"/>
    <w:rsid w:val="00E167C9"/>
    <w:rsid w:val="00E22BE6"/>
    <w:rsid w:val="00E24F2B"/>
    <w:rsid w:val="00E26379"/>
    <w:rsid w:val="00E32D7E"/>
    <w:rsid w:val="00E3517F"/>
    <w:rsid w:val="00E441DD"/>
    <w:rsid w:val="00E61420"/>
    <w:rsid w:val="00E61E60"/>
    <w:rsid w:val="00E6704B"/>
    <w:rsid w:val="00E70FEA"/>
    <w:rsid w:val="00E76AEB"/>
    <w:rsid w:val="00E84030"/>
    <w:rsid w:val="00E8487A"/>
    <w:rsid w:val="00E856E6"/>
    <w:rsid w:val="00E9046C"/>
    <w:rsid w:val="00E919CA"/>
    <w:rsid w:val="00E935CE"/>
    <w:rsid w:val="00EB6B47"/>
    <w:rsid w:val="00EB7E3F"/>
    <w:rsid w:val="00EC0DAE"/>
    <w:rsid w:val="00ED5AAD"/>
    <w:rsid w:val="00ED74DD"/>
    <w:rsid w:val="00EE78CB"/>
    <w:rsid w:val="00EF0A78"/>
    <w:rsid w:val="00EF335F"/>
    <w:rsid w:val="00EF375E"/>
    <w:rsid w:val="00F02874"/>
    <w:rsid w:val="00F12416"/>
    <w:rsid w:val="00F128BD"/>
    <w:rsid w:val="00F201F1"/>
    <w:rsid w:val="00F22037"/>
    <w:rsid w:val="00F27424"/>
    <w:rsid w:val="00F36598"/>
    <w:rsid w:val="00F37BFD"/>
    <w:rsid w:val="00F4075A"/>
    <w:rsid w:val="00F445D2"/>
    <w:rsid w:val="00F44BC1"/>
    <w:rsid w:val="00F51390"/>
    <w:rsid w:val="00F57C69"/>
    <w:rsid w:val="00F734B4"/>
    <w:rsid w:val="00F734DA"/>
    <w:rsid w:val="00F74CD5"/>
    <w:rsid w:val="00F768C8"/>
    <w:rsid w:val="00F94FE3"/>
    <w:rsid w:val="00FA00CC"/>
    <w:rsid w:val="00FA0E96"/>
    <w:rsid w:val="00FA10EF"/>
    <w:rsid w:val="00FA2FAA"/>
    <w:rsid w:val="00FA3C49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11C8"/>
    <w:rsid w:val="00FF5A25"/>
    <w:rsid w:val="00FF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33D7F"/>
    <w:pPr>
      <w:spacing w:before="200" w:after="0"/>
      <w:ind w:left="576" w:hanging="576"/>
      <w:outlineLvl w:val="1"/>
    </w:pPr>
    <w:rPr>
      <w:rFonts w:ascii="Arial" w:hAnsi="Arial" w:cs="Arial"/>
      <w:bCs/>
      <w:sz w:val="26"/>
      <w:szCs w:val="26"/>
      <w:lang w:val="en-GB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33D7F"/>
    <w:pPr>
      <w:spacing w:before="200" w:after="0" w:line="271" w:lineRule="auto"/>
      <w:ind w:left="720" w:hanging="720"/>
      <w:outlineLvl w:val="2"/>
    </w:pPr>
    <w:rPr>
      <w:rFonts w:ascii="Arial" w:hAnsi="Arial" w:cs="Arial"/>
      <w:bCs/>
      <w:sz w:val="20"/>
      <w:szCs w:val="20"/>
      <w:lang w:val="en-GB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33D7F"/>
    <w:pPr>
      <w:spacing w:before="200" w:after="0"/>
      <w:ind w:left="864" w:hanging="864"/>
      <w:outlineLvl w:val="3"/>
    </w:pPr>
    <w:rPr>
      <w:rFonts w:ascii="Arial" w:hAnsi="Arial" w:cs="Arial"/>
      <w:bCs/>
      <w:i/>
      <w:iCs/>
      <w:sz w:val="20"/>
      <w:szCs w:val="20"/>
      <w:lang w:val="en-GB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B33D7F"/>
    <w:pPr>
      <w:spacing w:before="200" w:after="0"/>
      <w:ind w:left="1008" w:hanging="1008"/>
      <w:outlineLvl w:val="4"/>
    </w:pPr>
    <w:rPr>
      <w:rFonts w:ascii="Arial" w:hAnsi="Arial" w:cs="Arial"/>
      <w:bCs/>
      <w:color w:val="7F7F7F"/>
      <w:sz w:val="20"/>
      <w:szCs w:val="20"/>
      <w:lang w:val="en-GB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33D7F"/>
    <w:pPr>
      <w:spacing w:after="0" w:line="271" w:lineRule="auto"/>
      <w:ind w:left="1152" w:hanging="1152"/>
      <w:outlineLvl w:val="5"/>
    </w:pPr>
    <w:rPr>
      <w:rFonts w:ascii="Cambria" w:hAnsi="Cambria" w:cs="Arial"/>
      <w:bCs/>
      <w:i/>
      <w:iCs/>
      <w:color w:val="7F7F7F"/>
      <w:sz w:val="20"/>
      <w:szCs w:val="20"/>
      <w:lang w:val="en-GB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33D7F"/>
    <w:pPr>
      <w:spacing w:after="0"/>
      <w:ind w:left="1296" w:hanging="1296"/>
      <w:outlineLvl w:val="6"/>
    </w:pPr>
    <w:rPr>
      <w:rFonts w:ascii="Cambria" w:hAnsi="Cambria" w:cs="Arial"/>
      <w:b/>
      <w:i/>
      <w:iCs/>
      <w:sz w:val="20"/>
      <w:szCs w:val="20"/>
      <w:lang w:val="en-GB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33D7F"/>
    <w:pPr>
      <w:spacing w:after="0"/>
      <w:ind w:left="1440" w:hanging="1440"/>
      <w:outlineLvl w:val="7"/>
    </w:pPr>
    <w:rPr>
      <w:rFonts w:ascii="Cambria" w:hAnsi="Cambria" w:cs="Arial"/>
      <w:b/>
      <w:sz w:val="20"/>
      <w:szCs w:val="20"/>
      <w:lang w:val="en-GB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33D7F"/>
    <w:pPr>
      <w:spacing w:after="0"/>
      <w:ind w:left="1584" w:hanging="1584"/>
      <w:outlineLvl w:val="8"/>
    </w:pPr>
    <w:rPr>
      <w:rFonts w:ascii="Cambria" w:hAnsi="Cambria" w:cs="Arial"/>
      <w:b/>
      <w:i/>
      <w:iCs/>
      <w:spacing w:val="5"/>
      <w:sz w:val="20"/>
      <w:szCs w:val="2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Poudarek">
    <w:name w:val="Emphasis"/>
    <w:uiPriority w:val="20"/>
    <w:qFormat/>
    <w:rsid w:val="00FA0E96"/>
    <w:rPr>
      <w:i/>
      <w:iCs/>
    </w:rPr>
  </w:style>
  <w:style w:type="character" w:customStyle="1" w:styleId="st">
    <w:name w:val="st"/>
    <w:rsid w:val="00FA0E96"/>
  </w:style>
  <w:style w:type="character" w:customStyle="1" w:styleId="Naslov2Znak">
    <w:name w:val="Naslov 2 Znak"/>
    <w:basedOn w:val="Privzetapisavaodstavka"/>
    <w:link w:val="Naslov2"/>
    <w:uiPriority w:val="9"/>
    <w:rsid w:val="00B33D7F"/>
    <w:rPr>
      <w:rFonts w:ascii="Arial" w:eastAsia="Times New Roman" w:hAnsi="Arial" w:cs="Arial"/>
      <w:bCs/>
      <w:sz w:val="26"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B33D7F"/>
    <w:rPr>
      <w:rFonts w:ascii="Arial" w:eastAsia="Times New Roman" w:hAnsi="Arial" w:cs="Arial"/>
      <w:bCs/>
      <w:sz w:val="20"/>
      <w:szCs w:val="20"/>
      <w:lang w:val="en-GB"/>
    </w:rPr>
  </w:style>
  <w:style w:type="character" w:customStyle="1" w:styleId="Naslov4Znak">
    <w:name w:val="Naslov 4 Znak"/>
    <w:basedOn w:val="Privzetapisavaodstavka"/>
    <w:link w:val="Naslov4"/>
    <w:uiPriority w:val="9"/>
    <w:rsid w:val="00B33D7F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Naslov5Znak">
    <w:name w:val="Naslov 5 Znak"/>
    <w:basedOn w:val="Privzetapisavaodstavka"/>
    <w:link w:val="Naslov5"/>
    <w:uiPriority w:val="9"/>
    <w:rsid w:val="00B33D7F"/>
    <w:rPr>
      <w:rFonts w:ascii="Arial" w:eastAsia="Times New Roman" w:hAnsi="Arial" w:cs="Arial"/>
      <w:bCs/>
      <w:color w:val="7F7F7F"/>
      <w:sz w:val="20"/>
      <w:szCs w:val="20"/>
      <w:lang w:val="en-GB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33D7F"/>
    <w:rPr>
      <w:rFonts w:ascii="Cambria" w:eastAsia="Times New Roman" w:hAnsi="Cambria" w:cs="Arial"/>
      <w:bCs/>
      <w:i/>
      <w:iCs/>
      <w:color w:val="7F7F7F"/>
      <w:sz w:val="20"/>
      <w:szCs w:val="20"/>
      <w:lang w:val="en-GB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33D7F"/>
    <w:rPr>
      <w:rFonts w:ascii="Cambria" w:eastAsia="Times New Roman" w:hAnsi="Cambria" w:cs="Arial"/>
      <w:b/>
      <w:i/>
      <w:iCs/>
      <w:sz w:val="20"/>
      <w:szCs w:val="20"/>
      <w:lang w:val="en-GB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33D7F"/>
    <w:rPr>
      <w:rFonts w:ascii="Cambria" w:eastAsia="Times New Roman" w:hAnsi="Cambria" w:cs="Arial"/>
      <w:b/>
      <w:sz w:val="20"/>
      <w:szCs w:val="20"/>
      <w:lang w:val="en-GB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33D7F"/>
    <w:rPr>
      <w:rFonts w:ascii="Cambria" w:eastAsia="Times New Roman" w:hAnsi="Cambria" w:cs="Arial"/>
      <w:b/>
      <w:i/>
      <w:iCs/>
      <w:spacing w:val="5"/>
      <w:sz w:val="20"/>
      <w:szCs w:val="20"/>
      <w:lang w:val="en-GB"/>
    </w:rPr>
  </w:style>
  <w:style w:type="paragraph" w:styleId="Citat">
    <w:name w:val="Quote"/>
    <w:basedOn w:val="Navaden"/>
    <w:next w:val="Navaden"/>
    <w:link w:val="CitatZnak"/>
    <w:uiPriority w:val="29"/>
    <w:qFormat/>
    <w:rsid w:val="00B33D7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B33D7F"/>
    <w:rPr>
      <w:rFonts w:ascii="Arial" w:eastAsia="Times New Roman" w:hAnsi="Arial" w:cs="Arial"/>
      <w:b/>
      <w:i/>
      <w:iCs/>
      <w:sz w:val="20"/>
      <w:szCs w:val="20"/>
      <w:lang w:val="en-GB"/>
    </w:rPr>
  </w:style>
  <w:style w:type="character" w:styleId="Hiperpovezava">
    <w:name w:val="Hyperlink"/>
    <w:basedOn w:val="Privzetapisavaodstavka"/>
    <w:uiPriority w:val="99"/>
    <w:unhideWhenUsed/>
    <w:rsid w:val="00BF0AD6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F0A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A435FF-F4D0-445A-85F4-9F19410FB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67D3E4-3B69-4C2B-A861-3B247C7844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A40855-4DF4-419B-BA2E-B1A6503329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296</Words>
  <Characters>8659</Characters>
  <Application>Microsoft Office Word</Application>
  <DocSecurity>0</DocSecurity>
  <Lines>72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3</cp:revision>
  <cp:lastPrinted>2019-01-30T13:00:00Z</cp:lastPrinted>
  <dcterms:created xsi:type="dcterms:W3CDTF">2026-01-12T12:57:00Z</dcterms:created>
  <dcterms:modified xsi:type="dcterms:W3CDTF">2026-03-13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55d77a1ecc964991d09c0ed65419b4810c6d4f8ac1dbd00e515b462091429b55</vt:lpwstr>
  </property>
</Properties>
</file>